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72727" w:themeColor="text1" w:themeTint="D8"/>
  <w:body>
    <w:p w14:paraId="381ECF89" w14:textId="6210374F" w:rsidR="00027C8C" w:rsidRPr="003334E1" w:rsidRDefault="00BB273C" w:rsidP="00673ADA">
      <w:pPr>
        <w:pStyle w:val="Heading1"/>
        <w:rPr>
          <w:rFonts w:eastAsia="Times New Roman"/>
          <w:color w:val="8EAADB" w:themeColor="accent1" w:themeTint="99"/>
          <w:sz w:val="40"/>
          <w:szCs w:val="40"/>
        </w:rPr>
      </w:pPr>
      <w:r w:rsidRPr="003334E1">
        <w:rPr>
          <w:rFonts w:eastAsia="Times New Roman"/>
          <w:color w:val="8EAADB" w:themeColor="accent1" w:themeTint="99"/>
          <w:sz w:val="40"/>
          <w:szCs w:val="40"/>
        </w:rPr>
        <w:t>Exercise 1</w:t>
      </w:r>
    </w:p>
    <w:p w14:paraId="369AB25F" w14:textId="77777777" w:rsidR="00027C8C" w:rsidRPr="0078295F" w:rsidRDefault="00027C8C" w:rsidP="00673ADA">
      <w:pPr>
        <w:spacing w:line="270" w:lineRule="atLeast"/>
        <w:rPr>
          <w:rFonts w:ascii="Menlo" w:eastAsia="Times New Roman" w:hAnsi="Menlo" w:cs="Menlo"/>
          <w:sz w:val="18"/>
          <w:szCs w:val="18"/>
        </w:rPr>
      </w:pPr>
    </w:p>
    <w:p w14:paraId="1DA593DB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>'''This program draws a circle'''</w:t>
      </w:r>
    </w:p>
    <w:p w14:paraId="7425ED01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>import turtle</w:t>
      </w:r>
    </w:p>
    <w:p w14:paraId="6E024542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>import math</w:t>
      </w:r>
    </w:p>
    <w:p w14:paraId="6827E597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</w:p>
    <w:p w14:paraId="5D9FD25B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>'''Draws circle'''</w:t>
      </w:r>
    </w:p>
    <w:p w14:paraId="5755DA9A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def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drawCircle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 xml:space="preserve">t, radius,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x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 xml:space="preserve">,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y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):</w:t>
      </w:r>
    </w:p>
    <w:p w14:paraId="13B03538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speed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10)</w:t>
      </w:r>
    </w:p>
    <w:p w14:paraId="69F64EB4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up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)</w:t>
      </w:r>
    </w:p>
    <w:p w14:paraId="2936336C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goto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x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 xml:space="preserve">,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y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)</w:t>
      </w:r>
    </w:p>
    <w:p w14:paraId="1F5F7C85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right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180)</w:t>
      </w:r>
    </w:p>
    <w:p w14:paraId="2D38BC54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t.forward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(radius)</w:t>
      </w:r>
    </w:p>
    <w:p w14:paraId="749DBD53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right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90)</w:t>
      </w:r>
    </w:p>
    <w:p w14:paraId="62751F0C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down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)</w:t>
      </w:r>
    </w:p>
    <w:p w14:paraId="4234FFFA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distance = 2 *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math.pi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 xml:space="preserve"> * radius / 120</w:t>
      </w:r>
    </w:p>
    <w:p w14:paraId="064CF3E3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for count in </w:t>
      </w:r>
      <w:proofErr w:type="gramStart"/>
      <w:r w:rsidRPr="005D28D9">
        <w:rPr>
          <w:rFonts w:ascii="Menlo" w:eastAsia="Times New Roman" w:hAnsi="Menlo" w:cs="Menlo"/>
          <w:sz w:val="18"/>
          <w:szCs w:val="18"/>
        </w:rPr>
        <w:t>range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>120):</w:t>
      </w:r>
    </w:p>
    <w:p w14:paraId="51350BAD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   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t.forward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(distance)</w:t>
      </w:r>
    </w:p>
    <w:p w14:paraId="7B0DDF3C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right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3)</w:t>
      </w:r>
    </w:p>
    <w:p w14:paraId="5E39F682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return distance</w:t>
      </w:r>
    </w:p>
    <w:p w14:paraId="70B2C0DA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</w:p>
    <w:p w14:paraId="149D4D0E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>'''Main function of the program'''</w:t>
      </w:r>
    </w:p>
    <w:p w14:paraId="71A1CE40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def </w:t>
      </w:r>
      <w:proofErr w:type="gramStart"/>
      <w:r w:rsidRPr="005D28D9">
        <w:rPr>
          <w:rFonts w:ascii="Menlo" w:eastAsia="Times New Roman" w:hAnsi="Menlo" w:cs="Menlo"/>
          <w:sz w:val="18"/>
          <w:szCs w:val="18"/>
        </w:rPr>
        <w:t>main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>):</w:t>
      </w:r>
    </w:p>
    <w:p w14:paraId="677267FB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t =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urtle.Turtle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)</w:t>
      </w:r>
    </w:p>
    <w:p w14:paraId="2B0BF668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.home</w:t>
      </w:r>
      <w:proofErr w:type="spellEnd"/>
      <w:proofErr w:type="gramEnd"/>
    </w:p>
    <w:p w14:paraId="04F8AEAE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x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 xml:space="preserve"> = </w:t>
      </w:r>
      <w:proofErr w:type="gramStart"/>
      <w:r w:rsidRPr="005D28D9">
        <w:rPr>
          <w:rFonts w:ascii="Menlo" w:eastAsia="Times New Roman" w:hAnsi="Menlo" w:cs="Menlo"/>
          <w:sz w:val="18"/>
          <w:szCs w:val="18"/>
        </w:rPr>
        <w:t>int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>input("Enter X position: "))</w:t>
      </w:r>
    </w:p>
    <w:p w14:paraId="5351F3D8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y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 xml:space="preserve"> = </w:t>
      </w:r>
      <w:proofErr w:type="gramStart"/>
      <w:r w:rsidRPr="005D28D9">
        <w:rPr>
          <w:rFonts w:ascii="Menlo" w:eastAsia="Times New Roman" w:hAnsi="Menlo" w:cs="Menlo"/>
          <w:sz w:val="18"/>
          <w:szCs w:val="18"/>
        </w:rPr>
        <w:t>int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>input("Enter Y position: "))</w:t>
      </w:r>
    </w:p>
    <w:p w14:paraId="0A048CE0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radius = </w:t>
      </w:r>
      <w:proofErr w:type="gramStart"/>
      <w:r w:rsidRPr="005D28D9">
        <w:rPr>
          <w:rFonts w:ascii="Menlo" w:eastAsia="Times New Roman" w:hAnsi="Menlo" w:cs="Menlo"/>
          <w:sz w:val="18"/>
          <w:szCs w:val="18"/>
        </w:rPr>
        <w:t>int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>input("Enter radius: "))</w:t>
      </w:r>
    </w:p>
    <w:p w14:paraId="6B9D13F6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distance =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drawCircle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 xml:space="preserve">t, radius,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x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 xml:space="preserve">,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yPosition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)</w:t>
      </w:r>
    </w:p>
    <w:p w14:paraId="0413B31D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distanceTravelled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 xml:space="preserve"> = (distance * 120) + radius</w:t>
      </w:r>
    </w:p>
    <w:p w14:paraId="02CB24FF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gramStart"/>
      <w:r w:rsidRPr="005D28D9">
        <w:rPr>
          <w:rFonts w:ascii="Menlo" w:eastAsia="Times New Roman" w:hAnsi="Menlo" w:cs="Menlo"/>
          <w:sz w:val="18"/>
          <w:szCs w:val="18"/>
        </w:rPr>
        <w:t>print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>"The turtle travelled " + str((</w:t>
      </w:r>
      <w:proofErr w:type="spellStart"/>
      <w:r w:rsidRPr="005D28D9">
        <w:rPr>
          <w:rFonts w:ascii="Menlo" w:eastAsia="Times New Roman" w:hAnsi="Menlo" w:cs="Menlo"/>
          <w:sz w:val="18"/>
          <w:szCs w:val="18"/>
        </w:rPr>
        <w:t>distanceTravelled</w:t>
      </w:r>
      <w:proofErr w:type="spellEnd"/>
      <w:r w:rsidRPr="005D28D9">
        <w:rPr>
          <w:rFonts w:ascii="Menlo" w:eastAsia="Times New Roman" w:hAnsi="Menlo" w:cs="Menlo"/>
          <w:sz w:val="18"/>
          <w:szCs w:val="18"/>
        </w:rPr>
        <w:t>)) + " pixels.")</w:t>
      </w:r>
    </w:p>
    <w:p w14:paraId="46570CB9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spellStart"/>
      <w:proofErr w:type="gramStart"/>
      <w:r w:rsidRPr="005D28D9">
        <w:rPr>
          <w:rFonts w:ascii="Menlo" w:eastAsia="Times New Roman" w:hAnsi="Menlo" w:cs="Menlo"/>
          <w:sz w:val="18"/>
          <w:szCs w:val="18"/>
        </w:rPr>
        <w:t>turtle.done</w:t>
      </w:r>
      <w:proofErr w:type="spellEnd"/>
      <w:proofErr w:type="gramEnd"/>
      <w:r w:rsidRPr="005D28D9">
        <w:rPr>
          <w:rFonts w:ascii="Menlo" w:eastAsia="Times New Roman" w:hAnsi="Menlo" w:cs="Menlo"/>
          <w:sz w:val="18"/>
          <w:szCs w:val="18"/>
        </w:rPr>
        <w:t>()</w:t>
      </w:r>
    </w:p>
    <w:p w14:paraId="148FF6FE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</w:p>
    <w:p w14:paraId="72033A53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>if __name__ == "__main__":</w:t>
      </w:r>
    </w:p>
    <w:p w14:paraId="00E16A02" w14:textId="77777777" w:rsidR="005D28D9" w:rsidRPr="005D28D9" w:rsidRDefault="005D28D9" w:rsidP="005D28D9">
      <w:pPr>
        <w:shd w:val="clear" w:color="auto" w:fill="1E1E1E"/>
        <w:spacing w:line="270" w:lineRule="atLeast"/>
        <w:rPr>
          <w:rFonts w:ascii="Menlo" w:eastAsia="Times New Roman" w:hAnsi="Menlo" w:cs="Menlo"/>
          <w:sz w:val="18"/>
          <w:szCs w:val="18"/>
        </w:rPr>
      </w:pPr>
      <w:r w:rsidRPr="005D28D9">
        <w:rPr>
          <w:rFonts w:ascii="Menlo" w:eastAsia="Times New Roman" w:hAnsi="Menlo" w:cs="Menlo"/>
          <w:sz w:val="18"/>
          <w:szCs w:val="18"/>
        </w:rPr>
        <w:t xml:space="preserve">    </w:t>
      </w:r>
      <w:proofErr w:type="gramStart"/>
      <w:r w:rsidRPr="005D28D9">
        <w:rPr>
          <w:rFonts w:ascii="Menlo" w:eastAsia="Times New Roman" w:hAnsi="Menlo" w:cs="Menlo"/>
          <w:sz w:val="18"/>
          <w:szCs w:val="18"/>
        </w:rPr>
        <w:t>main(</w:t>
      </w:r>
      <w:proofErr w:type="gramEnd"/>
      <w:r w:rsidRPr="005D28D9">
        <w:rPr>
          <w:rFonts w:ascii="Menlo" w:eastAsia="Times New Roman" w:hAnsi="Menlo" w:cs="Menlo"/>
          <w:sz w:val="18"/>
          <w:szCs w:val="18"/>
        </w:rPr>
        <w:t>)</w:t>
      </w:r>
    </w:p>
    <w:p w14:paraId="5386558F" w14:textId="638D280A" w:rsidR="00000932" w:rsidRPr="003334E1" w:rsidRDefault="00000932" w:rsidP="00673ADA">
      <w:pPr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</w:p>
    <w:p w14:paraId="3945E059" w14:textId="26E6BB71" w:rsidR="00000932" w:rsidRPr="003334E1" w:rsidRDefault="00000932" w:rsidP="00673ADA">
      <w:pPr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</w:p>
    <w:p w14:paraId="10F562D0" w14:textId="0FBFA1D5" w:rsidR="00E71AC7" w:rsidRPr="003334E1" w:rsidRDefault="00BB273C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This is the code we came up with for this exercise. Below are the outputs:</w:t>
      </w:r>
    </w:p>
    <w:p w14:paraId="6A9DD980" w14:textId="77777777" w:rsidR="008A52CA" w:rsidRPr="003334E1" w:rsidRDefault="008A52CA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6939F843" w14:textId="77777777" w:rsidR="002224A4" w:rsidRPr="003334E1" w:rsidRDefault="002224A4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1.</w:t>
      </w:r>
    </w:p>
    <w:p w14:paraId="3FC0407F" w14:textId="77777777" w:rsidR="002224A4" w:rsidRPr="003334E1" w:rsidRDefault="002224A4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479D4DCF" w14:textId="639755B7" w:rsidR="008A52CA" w:rsidRPr="003334E1" w:rsidRDefault="008A52CA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Enter X position: -100</w:t>
      </w:r>
    </w:p>
    <w:p w14:paraId="78BED962" w14:textId="77777777" w:rsidR="008A52CA" w:rsidRPr="003334E1" w:rsidRDefault="008A52CA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Enter Y position: -100</w:t>
      </w:r>
    </w:p>
    <w:p w14:paraId="4CA686FA" w14:textId="20A1DB19" w:rsidR="008A52CA" w:rsidRPr="003334E1" w:rsidRDefault="008A52CA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78295F">
        <w:rPr>
          <w:rFonts w:eastAsia="Times New Roman" w:cstheme="minorHAnsi"/>
          <w:color w:val="8EAADB" w:themeColor="accent1" w:themeTint="99"/>
        </w:rPr>
        <w:t>Enter radius: 300</w:t>
      </w:r>
    </w:p>
    <w:p w14:paraId="7C5F187C" w14:textId="59A3C816" w:rsidR="008A52CA" w:rsidRPr="003334E1" w:rsidRDefault="008A52CA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656EEBB1" w14:textId="6D65B5C3" w:rsidR="008A52CA" w:rsidRPr="003334E1" w:rsidRDefault="0055179E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noProof/>
          <w:color w:val="8EAADB" w:themeColor="accent1" w:themeTint="99"/>
        </w:rPr>
        <w:lastRenderedPageBreak/>
        <w:drawing>
          <wp:anchor distT="0" distB="0" distL="114300" distR="114300" simplePos="0" relativeHeight="251659264" behindDoc="0" locked="0" layoutInCell="1" allowOverlap="1" wp14:anchorId="2A36806B" wp14:editId="642603F5">
            <wp:simplePos x="0" y="0"/>
            <wp:positionH relativeFrom="column">
              <wp:posOffset>0</wp:posOffset>
            </wp:positionH>
            <wp:positionV relativeFrom="paragraph">
              <wp:posOffset>197485</wp:posOffset>
            </wp:positionV>
            <wp:extent cx="3335655" cy="2084705"/>
            <wp:effectExtent l="0" t="0" r="4445" b="0"/>
            <wp:wrapTopAndBottom/>
            <wp:docPr id="4" name="Picture 4" descr="Circ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ircl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655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B03388" w14:textId="4D771B02" w:rsidR="00BB273C" w:rsidRPr="003334E1" w:rsidRDefault="008A52CA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The turtle travelled 2184.955592153876 pixels.</w:t>
      </w:r>
    </w:p>
    <w:p w14:paraId="6D53F184" w14:textId="48655455" w:rsidR="002224A4" w:rsidRPr="003334E1" w:rsidRDefault="002224A4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7261129F" w14:textId="0877ADC6" w:rsidR="002224A4" w:rsidRPr="003334E1" w:rsidRDefault="002224A4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2.</w:t>
      </w:r>
    </w:p>
    <w:p w14:paraId="5F1CC245" w14:textId="44E654D4" w:rsidR="002224A4" w:rsidRPr="003334E1" w:rsidRDefault="002224A4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58A40880" w14:textId="77777777" w:rsidR="00C80322" w:rsidRPr="003334E1" w:rsidRDefault="00C80322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Enter X position: 50</w:t>
      </w:r>
    </w:p>
    <w:p w14:paraId="27E6ED7F" w14:textId="368ED98A" w:rsidR="00C80322" w:rsidRPr="003334E1" w:rsidRDefault="00C80322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Enter Y position: 50</w:t>
      </w:r>
    </w:p>
    <w:p w14:paraId="6131E731" w14:textId="19C7FC4A" w:rsidR="00C80322" w:rsidRPr="003334E1" w:rsidRDefault="00C80322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noProof/>
          <w:color w:val="8EAADB" w:themeColor="accent1" w:themeTint="99"/>
        </w:rPr>
        <w:drawing>
          <wp:anchor distT="0" distB="0" distL="114300" distR="114300" simplePos="0" relativeHeight="251658240" behindDoc="0" locked="0" layoutInCell="1" allowOverlap="1" wp14:anchorId="26887303" wp14:editId="522D9046">
            <wp:simplePos x="0" y="0"/>
            <wp:positionH relativeFrom="column">
              <wp:posOffset>-44196</wp:posOffset>
            </wp:positionH>
            <wp:positionV relativeFrom="paragraph">
              <wp:posOffset>192024</wp:posOffset>
            </wp:positionV>
            <wp:extent cx="3379470" cy="2112010"/>
            <wp:effectExtent l="0" t="0" r="0" b="0"/>
            <wp:wrapTopAndBottom/>
            <wp:docPr id="5" name="Picture 5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venn 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947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34E1">
        <w:rPr>
          <w:rFonts w:eastAsia="Times New Roman" w:cstheme="minorHAnsi"/>
          <w:color w:val="8EAADB" w:themeColor="accent1" w:themeTint="99"/>
        </w:rPr>
        <w:t>Enter radius: 200</w:t>
      </w:r>
    </w:p>
    <w:p w14:paraId="5BDAAF0C" w14:textId="0A513B70" w:rsidR="00EC133B" w:rsidRPr="003334E1" w:rsidRDefault="00C80322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The turtle travelled 1456.6370614359173 pixels.</w:t>
      </w:r>
    </w:p>
    <w:p w14:paraId="6CC6B915" w14:textId="77777777" w:rsidR="00EC133B" w:rsidRPr="003334E1" w:rsidRDefault="00EC133B" w:rsidP="00673ADA">
      <w:pPr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br w:type="page"/>
      </w:r>
    </w:p>
    <w:p w14:paraId="3756B099" w14:textId="6961ECCF" w:rsidR="0055179E" w:rsidRPr="003334E1" w:rsidRDefault="0055179E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lastRenderedPageBreak/>
        <w:t>3.</w:t>
      </w:r>
    </w:p>
    <w:p w14:paraId="67EA45FC" w14:textId="1511A90E" w:rsidR="00EC133B" w:rsidRPr="003334E1" w:rsidRDefault="00EC133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Enter X position: 23</w:t>
      </w:r>
    </w:p>
    <w:p w14:paraId="475C6715" w14:textId="3277480E" w:rsidR="00EC133B" w:rsidRPr="003334E1" w:rsidRDefault="00EC133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 xml:space="preserve">Enter Y position: 45   </w:t>
      </w:r>
    </w:p>
    <w:p w14:paraId="06FE5A05" w14:textId="2513FF94" w:rsidR="00EC133B" w:rsidRPr="003334E1" w:rsidRDefault="00EC133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noProof/>
          <w:color w:val="8EAADB" w:themeColor="accent1" w:themeTint="99"/>
        </w:rPr>
        <w:drawing>
          <wp:anchor distT="0" distB="0" distL="114300" distR="114300" simplePos="0" relativeHeight="251660288" behindDoc="0" locked="0" layoutInCell="1" allowOverlap="1" wp14:anchorId="3DBCB83F" wp14:editId="1B0DAAB3">
            <wp:simplePos x="0" y="0"/>
            <wp:positionH relativeFrom="column">
              <wp:posOffset>0</wp:posOffset>
            </wp:positionH>
            <wp:positionV relativeFrom="paragraph">
              <wp:posOffset>227965</wp:posOffset>
            </wp:positionV>
            <wp:extent cx="4013835" cy="2508250"/>
            <wp:effectExtent l="0" t="0" r="0" b="6350"/>
            <wp:wrapTopAndBottom/>
            <wp:docPr id="6" name="Picture 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shap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835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34E1">
        <w:rPr>
          <w:rFonts w:eastAsia="Times New Roman" w:cstheme="minorHAnsi"/>
          <w:color w:val="8EAADB" w:themeColor="accent1" w:themeTint="99"/>
        </w:rPr>
        <w:t>Enter radius: 75</w:t>
      </w:r>
    </w:p>
    <w:p w14:paraId="389BA7C5" w14:textId="387CA4C4" w:rsidR="0055179E" w:rsidRPr="003334E1" w:rsidRDefault="00EC133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The turtle travelled 546.238898038469 pixels.</w:t>
      </w:r>
    </w:p>
    <w:p w14:paraId="38ABEE7F" w14:textId="0B4096FA" w:rsidR="0055179E" w:rsidRPr="003334E1" w:rsidRDefault="0055179E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47ECAFDD" w14:textId="7F0BF8E9" w:rsidR="00EC133B" w:rsidRPr="003334E1" w:rsidRDefault="00EC133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4.</w:t>
      </w:r>
    </w:p>
    <w:p w14:paraId="09590759" w14:textId="77777777" w:rsidR="00EC133B" w:rsidRPr="003334E1" w:rsidRDefault="00EC133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4E6C0EE6" w14:textId="77777777" w:rsidR="004F752B" w:rsidRPr="003334E1" w:rsidRDefault="004F752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Enter X position: 67</w:t>
      </w:r>
    </w:p>
    <w:p w14:paraId="2284606D" w14:textId="1F6A514C" w:rsidR="004F752B" w:rsidRPr="003334E1" w:rsidRDefault="004F752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Enter Y position: 234</w:t>
      </w:r>
    </w:p>
    <w:p w14:paraId="4B740B64" w14:textId="03714D17" w:rsidR="004F752B" w:rsidRPr="003334E1" w:rsidRDefault="004F752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ascii="Menlo" w:eastAsia="Times New Roman" w:hAnsi="Menlo" w:cs="Menlo"/>
          <w:noProof/>
          <w:color w:val="8EAADB" w:themeColor="accent1" w:themeTint="99"/>
          <w:sz w:val="18"/>
          <w:szCs w:val="18"/>
        </w:rPr>
        <w:drawing>
          <wp:anchor distT="0" distB="0" distL="114300" distR="114300" simplePos="0" relativeHeight="251661312" behindDoc="0" locked="0" layoutInCell="1" allowOverlap="1" wp14:anchorId="6A1C365C" wp14:editId="4E97D1A4">
            <wp:simplePos x="0" y="0"/>
            <wp:positionH relativeFrom="column">
              <wp:posOffset>0</wp:posOffset>
            </wp:positionH>
            <wp:positionV relativeFrom="paragraph">
              <wp:posOffset>225806</wp:posOffset>
            </wp:positionV>
            <wp:extent cx="4213225" cy="2633345"/>
            <wp:effectExtent l="0" t="0" r="3175" b="0"/>
            <wp:wrapTopAndBottom/>
            <wp:docPr id="7" name="Picture 7" descr="A picture containing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irc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225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34E1">
        <w:rPr>
          <w:rFonts w:eastAsia="Times New Roman" w:cstheme="minorHAnsi"/>
          <w:color w:val="8EAADB" w:themeColor="accent1" w:themeTint="99"/>
        </w:rPr>
        <w:t>Enter radius: 321</w:t>
      </w:r>
    </w:p>
    <w:p w14:paraId="6259B0BC" w14:textId="5D1568BA" w:rsidR="000A3F03" w:rsidRPr="003334E1" w:rsidRDefault="004F752B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t>The turtle travelled 2337.9024836046474 pixels.</w:t>
      </w:r>
    </w:p>
    <w:p w14:paraId="195F89CE" w14:textId="77777777" w:rsidR="000A3F03" w:rsidRPr="003334E1" w:rsidRDefault="000A3F03" w:rsidP="00673ADA">
      <w:pPr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br w:type="page"/>
      </w:r>
    </w:p>
    <w:p w14:paraId="7C18C39D" w14:textId="6DF82640" w:rsidR="000A3F03" w:rsidRPr="003334E1" w:rsidRDefault="000A3F03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  <w:r w:rsidRPr="003334E1">
        <w:rPr>
          <w:rFonts w:eastAsia="Times New Roman" w:cstheme="minorHAnsi"/>
          <w:color w:val="8EAADB" w:themeColor="accent1" w:themeTint="99"/>
        </w:rPr>
        <w:lastRenderedPageBreak/>
        <w:t xml:space="preserve">Below is the code for the </w:t>
      </w:r>
      <w:proofErr w:type="spellStart"/>
      <w:r w:rsidRPr="003334E1">
        <w:rPr>
          <w:rFonts w:eastAsia="Times New Roman" w:cstheme="minorHAnsi"/>
          <w:color w:val="8EAADB" w:themeColor="accent1" w:themeTint="99"/>
        </w:rPr>
        <w:t>Turtle.circle</w:t>
      </w:r>
      <w:proofErr w:type="spellEnd"/>
      <w:r w:rsidRPr="003334E1">
        <w:rPr>
          <w:rFonts w:eastAsia="Times New Roman" w:cstheme="minorHAnsi"/>
          <w:color w:val="8EAADB" w:themeColor="accent1" w:themeTint="99"/>
        </w:rPr>
        <w:t xml:space="preserve">() comparison. The first code </w:t>
      </w:r>
      <w:r w:rsidR="00EF74BF" w:rsidRPr="003334E1">
        <w:rPr>
          <w:rFonts w:eastAsia="Times New Roman" w:cstheme="minorHAnsi"/>
          <w:color w:val="8EAADB" w:themeColor="accent1" w:themeTint="99"/>
        </w:rPr>
        <w:t xml:space="preserve">and outputs </w:t>
      </w:r>
      <w:r w:rsidRPr="003334E1">
        <w:rPr>
          <w:rFonts w:eastAsia="Times New Roman" w:cstheme="minorHAnsi"/>
          <w:color w:val="8EAADB" w:themeColor="accent1" w:themeTint="99"/>
        </w:rPr>
        <w:t xml:space="preserve">will be for using </w:t>
      </w:r>
      <w:proofErr w:type="spellStart"/>
      <w:r w:rsidRPr="003334E1">
        <w:rPr>
          <w:rFonts w:eastAsia="Times New Roman" w:cstheme="minorHAnsi"/>
          <w:color w:val="8EAADB" w:themeColor="accent1" w:themeTint="99"/>
        </w:rPr>
        <w:t>Turtle.circle</w:t>
      </w:r>
      <w:proofErr w:type="spellEnd"/>
      <w:r w:rsidRPr="003334E1">
        <w:rPr>
          <w:rFonts w:eastAsia="Times New Roman" w:cstheme="minorHAnsi"/>
          <w:color w:val="8EAADB" w:themeColor="accent1" w:themeTint="99"/>
        </w:rPr>
        <w:t>()</w:t>
      </w:r>
      <w:r w:rsidR="00EF74BF" w:rsidRPr="003334E1">
        <w:rPr>
          <w:rFonts w:eastAsia="Times New Roman" w:cstheme="minorHAnsi"/>
          <w:color w:val="8EAADB" w:themeColor="accent1" w:themeTint="99"/>
        </w:rPr>
        <w:t xml:space="preserve">, then it will be our code replicating it along with outputs matching the same radius parameter as </w:t>
      </w:r>
      <w:proofErr w:type="spellStart"/>
      <w:r w:rsidR="00EF74BF" w:rsidRPr="003334E1">
        <w:rPr>
          <w:rFonts w:eastAsia="Times New Roman" w:cstheme="minorHAnsi"/>
          <w:color w:val="8EAADB" w:themeColor="accent1" w:themeTint="99"/>
        </w:rPr>
        <w:t>Turtle.circle</w:t>
      </w:r>
      <w:proofErr w:type="spellEnd"/>
      <w:r w:rsidR="00EF74BF" w:rsidRPr="003334E1">
        <w:rPr>
          <w:rFonts w:eastAsia="Times New Roman" w:cstheme="minorHAnsi"/>
          <w:color w:val="8EAADB" w:themeColor="accent1" w:themeTint="99"/>
        </w:rPr>
        <w:t>().</w:t>
      </w:r>
    </w:p>
    <w:p w14:paraId="63E051AB" w14:textId="2FAA0708" w:rsidR="00EF74BF" w:rsidRPr="003334E1" w:rsidRDefault="00EF74BF" w:rsidP="00673ADA">
      <w:pPr>
        <w:spacing w:line="270" w:lineRule="atLeast"/>
        <w:rPr>
          <w:rFonts w:eastAsia="Times New Roman" w:cstheme="minorHAnsi"/>
          <w:color w:val="8EAADB" w:themeColor="accent1" w:themeTint="99"/>
        </w:rPr>
      </w:pPr>
    </w:p>
    <w:p w14:paraId="08559FBC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CE9178"/>
          <w:sz w:val="18"/>
          <w:szCs w:val="18"/>
        </w:rPr>
        <w:t xml:space="preserve">'''This program uses </w:t>
      </w:r>
      <w:proofErr w:type="gramStart"/>
      <w:r w:rsidRPr="00CE64EA">
        <w:rPr>
          <w:rFonts w:ascii="Menlo" w:eastAsia="Times New Roman" w:hAnsi="Menlo" w:cs="Menlo"/>
          <w:color w:val="CE9178"/>
          <w:sz w:val="18"/>
          <w:szCs w:val="18"/>
        </w:rPr>
        <w:t>turtle's .circle</w:t>
      </w:r>
      <w:proofErr w:type="gramEnd"/>
      <w:r w:rsidRPr="00CE64EA">
        <w:rPr>
          <w:rFonts w:ascii="Menlo" w:eastAsia="Times New Roman" w:hAnsi="Menlo" w:cs="Menlo"/>
          <w:color w:val="CE9178"/>
          <w:sz w:val="18"/>
          <w:szCs w:val="18"/>
        </w:rPr>
        <w:t xml:space="preserve"> method to draw a circle'''</w:t>
      </w:r>
    </w:p>
    <w:p w14:paraId="57DDAC96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turtle</w:t>
      </w:r>
    </w:p>
    <w:p w14:paraId="6E32E6A8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t = </w:t>
      </w:r>
      <w:proofErr w:type="spellStart"/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turtle.Turtle</w:t>
      </w:r>
      <w:proofErr w:type="spellEnd"/>
      <w:proofErr w:type="gramEnd"/>
      <w:r w:rsidRPr="00CE64EA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1C7B803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55EB2407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CE64EA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8D211AF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t.home</w:t>
      </w:r>
      <w:proofErr w:type="spellEnd"/>
      <w:proofErr w:type="gramEnd"/>
    </w:p>
    <w:p w14:paraId="6DFD4B0D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   radius = </w:t>
      </w:r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int(</w:t>
      </w:r>
      <w:proofErr w:type="gramEnd"/>
      <w:r w:rsidRPr="00CE64EA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CE64EA">
        <w:rPr>
          <w:rFonts w:ascii="Menlo" w:eastAsia="Times New Roman" w:hAnsi="Menlo" w:cs="Menlo"/>
          <w:color w:val="CE9178"/>
          <w:sz w:val="18"/>
          <w:szCs w:val="18"/>
        </w:rPr>
        <w:t>"Enter radius: "</w:t>
      </w:r>
      <w:r w:rsidRPr="00CE64EA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293521D1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t.speed</w:t>
      </w:r>
      <w:proofErr w:type="spellEnd"/>
      <w:proofErr w:type="gramEnd"/>
      <w:r w:rsidRPr="00CE64EA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CE64EA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CE64EA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65F1E92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CE64EA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3A24CA77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turtle.done</w:t>
      </w:r>
      <w:proofErr w:type="spellEnd"/>
      <w:proofErr w:type="gramEnd"/>
      <w:r w:rsidRPr="00CE64EA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07801C9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06E94B99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__name__ == </w:t>
      </w:r>
      <w:r w:rsidRPr="00CE64EA">
        <w:rPr>
          <w:rFonts w:ascii="Menlo" w:eastAsia="Times New Roman" w:hAnsi="Menlo" w:cs="Menlo"/>
          <w:color w:val="CE9178"/>
          <w:sz w:val="18"/>
          <w:szCs w:val="18"/>
        </w:rPr>
        <w:t>"__main__"</w:t>
      </w:r>
      <w:r w:rsidRPr="00CE64EA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3F05DC50" w14:textId="77777777" w:rsidR="00CE64EA" w:rsidRPr="00CE64EA" w:rsidRDefault="00CE64EA" w:rsidP="00CE64EA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CE64EA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gramStart"/>
      <w:r w:rsidRPr="00CE64EA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CE64EA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66A8B15" w14:textId="00667D33" w:rsidR="003D2749" w:rsidRPr="003334E1" w:rsidRDefault="003D2749" w:rsidP="00673ADA">
      <w:pPr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</w:p>
    <w:p w14:paraId="76DDB576" w14:textId="7AD6AAD8" w:rsidR="003D2749" w:rsidRPr="003334E1" w:rsidRDefault="003D2749" w:rsidP="00673ADA">
      <w:pPr>
        <w:spacing w:line="270" w:lineRule="atLeast"/>
        <w:rPr>
          <w:rFonts w:asciiTheme="majorHAnsi" w:eastAsia="Times New Roman" w:hAnsiTheme="majorHAnsi" w:cstheme="majorHAnsi"/>
          <w:color w:val="8EAADB" w:themeColor="accent1" w:themeTint="99"/>
        </w:rPr>
      </w:pPr>
      <w:r w:rsidRPr="003334E1">
        <w:rPr>
          <w:rFonts w:asciiTheme="majorHAnsi" w:eastAsia="Times New Roman" w:hAnsiTheme="majorHAnsi" w:cstheme="majorHAnsi"/>
          <w:color w:val="8EAADB" w:themeColor="accent1" w:themeTint="99"/>
        </w:rPr>
        <w:t>Outputs</w:t>
      </w:r>
    </w:p>
    <w:p w14:paraId="4BA1E89D" w14:textId="3A941227" w:rsidR="00FC3231" w:rsidRPr="003334E1" w:rsidRDefault="00FC3231" w:rsidP="00673ADA">
      <w:pPr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</w:p>
    <w:p w14:paraId="64449AAE" w14:textId="500F2CBB" w:rsidR="007379D7" w:rsidRPr="003334E1" w:rsidRDefault="007379D7" w:rsidP="00673ADA">
      <w:pPr>
        <w:spacing w:line="270" w:lineRule="atLeast"/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 xml:space="preserve">1. </w:t>
      </w:r>
    </w:p>
    <w:p w14:paraId="5D893DF4" w14:textId="44A86FF5" w:rsidR="00554BD1" w:rsidRPr="003334E1" w:rsidRDefault="007379D7" w:rsidP="00673ADA">
      <w:pPr>
        <w:spacing w:line="270" w:lineRule="atLeast"/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78161717" wp14:editId="51143EC7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3756660" cy="2043430"/>
            <wp:effectExtent l="0" t="0" r="0" b="0"/>
            <wp:wrapTopAndBottom/>
            <wp:docPr id="1" name="Picture 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circ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660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>Enter radius: 500</w:t>
      </w:r>
    </w:p>
    <w:p w14:paraId="5EE025D6" w14:textId="5EA52A01" w:rsidR="00A47878" w:rsidRPr="003334E1" w:rsidRDefault="00A47878" w:rsidP="00673ADA">
      <w:pPr>
        <w:spacing w:line="270" w:lineRule="atLeast"/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5274DE26" w14:textId="77777777" w:rsidR="00691D58" w:rsidRPr="003334E1" w:rsidRDefault="00691D58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br w:type="page"/>
      </w:r>
    </w:p>
    <w:p w14:paraId="08487640" w14:textId="77777777" w:rsidR="00691D58" w:rsidRPr="003334E1" w:rsidRDefault="007379D7" w:rsidP="00673ADA">
      <w:pPr>
        <w:spacing w:line="270" w:lineRule="atLeast"/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lastRenderedPageBreak/>
        <w:t>2.</w:t>
      </w:r>
      <w:r w:rsidR="00FC3231" w:rsidRPr="003334E1">
        <w:rPr>
          <w:rFonts w:eastAsia="Times New Roman" w:cstheme="minorHAnsi"/>
          <w:color w:val="8EAADB" w:themeColor="accent1" w:themeTint="99"/>
          <w:sz w:val="22"/>
          <w:szCs w:val="22"/>
        </w:rPr>
        <w:t xml:space="preserve">        </w:t>
      </w:r>
    </w:p>
    <w:p w14:paraId="28DC85B0" w14:textId="57EED457" w:rsidR="00EF74BF" w:rsidRPr="003334E1" w:rsidRDefault="009E2924" w:rsidP="00673ADA">
      <w:pPr>
        <w:spacing w:line="270" w:lineRule="atLeast"/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>Enter radius: 20</w:t>
      </w:r>
      <w:r w:rsidR="00691D58" w:rsidRPr="003334E1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2D023EEC" wp14:editId="196C565A">
            <wp:simplePos x="0" y="0"/>
            <wp:positionH relativeFrom="margin">
              <wp:posOffset>24185</wp:posOffset>
            </wp:positionH>
            <wp:positionV relativeFrom="paragraph">
              <wp:posOffset>319101</wp:posOffset>
            </wp:positionV>
            <wp:extent cx="3990340" cy="2170430"/>
            <wp:effectExtent l="0" t="0" r="0" b="1270"/>
            <wp:wrapTopAndBottom/>
            <wp:docPr id="2" name="Picture 2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circ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340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>0</w:t>
      </w:r>
    </w:p>
    <w:p w14:paraId="00550160" w14:textId="58226557" w:rsidR="009E2924" w:rsidRPr="003334E1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19AC1EC1" w14:textId="7880CF9B" w:rsidR="009E2924" w:rsidRPr="003334E1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 xml:space="preserve">3. </w:t>
      </w:r>
    </w:p>
    <w:p w14:paraId="00A96F03" w14:textId="0DBECFDF" w:rsidR="00E67857" w:rsidRPr="003334E1" w:rsidRDefault="00E67857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>Enter radius: 50</w:t>
      </w:r>
    </w:p>
    <w:p w14:paraId="40155F18" w14:textId="0EEDF3B0" w:rsidR="00E67857" w:rsidRPr="003334E1" w:rsidRDefault="00E67857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59AA63DA" w14:textId="094CCEA5" w:rsidR="00E67857" w:rsidRPr="003334E1" w:rsidRDefault="00E67857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62A039C0" wp14:editId="246CAEF6">
            <wp:extent cx="4020165" cy="2186609"/>
            <wp:effectExtent l="0" t="0" r="0" b="4445"/>
            <wp:docPr id="3" name="Picture 3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catte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28805" cy="219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B4734" w14:textId="7107818F" w:rsidR="009E2924" w:rsidRPr="003334E1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48024BD3" w14:textId="725AF0B8" w:rsidR="009E2924" w:rsidRPr="003334E1" w:rsidRDefault="00E67857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>4.</w:t>
      </w:r>
    </w:p>
    <w:p w14:paraId="25D1C12D" w14:textId="3BA650CD" w:rsidR="00E67857" w:rsidRPr="003334E1" w:rsidRDefault="00A1123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t>Enter radius: 89</w:t>
      </w:r>
    </w:p>
    <w:p w14:paraId="46B01283" w14:textId="4D5BB877" w:rsidR="009E2924" w:rsidRPr="003334E1" w:rsidRDefault="00A1123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52C080B3" wp14:editId="7B012500">
            <wp:extent cx="3967701" cy="2158073"/>
            <wp:effectExtent l="0" t="0" r="0" b="0"/>
            <wp:docPr id="9" name="Picture 9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7005" cy="216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ECDC" w14:textId="2E6004EE" w:rsidR="009E2924" w:rsidRPr="003334E1" w:rsidRDefault="00A1123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334E1">
        <w:rPr>
          <w:rFonts w:eastAsia="Times New Roman" w:cstheme="minorHAnsi"/>
          <w:color w:val="8EAADB" w:themeColor="accent1" w:themeTint="99"/>
          <w:sz w:val="22"/>
          <w:szCs w:val="22"/>
        </w:rPr>
        <w:lastRenderedPageBreak/>
        <w:t>This was our code:</w:t>
      </w:r>
    </w:p>
    <w:p w14:paraId="34A9E4AB" w14:textId="74B65586" w:rsidR="00A11239" w:rsidRPr="003334E1" w:rsidRDefault="00A1123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42A7AEC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 xml:space="preserve">'''This program replicates </w:t>
      </w:r>
      <w:proofErr w:type="gramStart"/>
      <w:r w:rsidRPr="000F5D7C">
        <w:rPr>
          <w:rFonts w:ascii="Menlo" w:eastAsia="Times New Roman" w:hAnsi="Menlo" w:cs="Menlo"/>
          <w:color w:val="CE9178"/>
          <w:sz w:val="18"/>
          <w:szCs w:val="18"/>
        </w:rPr>
        <w:t>turtle's .</w:t>
      </w:r>
      <w:proofErr w:type="spellStart"/>
      <w:r w:rsidRPr="000F5D7C">
        <w:rPr>
          <w:rFonts w:ascii="Menlo" w:eastAsia="Times New Roman" w:hAnsi="Menlo" w:cs="Menlo"/>
          <w:color w:val="CE9178"/>
          <w:sz w:val="18"/>
          <w:szCs w:val="18"/>
        </w:rPr>
        <w:t>cirlce</w:t>
      </w:r>
      <w:proofErr w:type="spellEnd"/>
      <w:proofErr w:type="gramEnd"/>
      <w:r w:rsidRPr="000F5D7C">
        <w:rPr>
          <w:rFonts w:ascii="Menlo" w:eastAsia="Times New Roman" w:hAnsi="Menlo" w:cs="Menlo"/>
          <w:color w:val="CE9178"/>
          <w:sz w:val="18"/>
          <w:szCs w:val="18"/>
        </w:rPr>
        <w:t xml:space="preserve"> method to draw a circle'''</w:t>
      </w:r>
    </w:p>
    <w:p w14:paraId="35EA096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turtle</w:t>
      </w:r>
    </w:p>
    <w:p w14:paraId="6E78665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t =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urtle.Turtle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BFB56A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math</w:t>
      </w:r>
    </w:p>
    <w:p w14:paraId="1438E58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5C9DB6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 xml:space="preserve">'''Draws a circle replicating </w:t>
      </w:r>
      <w:proofErr w:type="gramStart"/>
      <w:r w:rsidRPr="000F5D7C">
        <w:rPr>
          <w:rFonts w:ascii="Menlo" w:eastAsia="Times New Roman" w:hAnsi="Menlo" w:cs="Menlo"/>
          <w:color w:val="CE9178"/>
          <w:sz w:val="18"/>
          <w:szCs w:val="18"/>
        </w:rPr>
        <w:t>turtle's .</w:t>
      </w:r>
      <w:proofErr w:type="spellStart"/>
      <w:r w:rsidRPr="000F5D7C">
        <w:rPr>
          <w:rFonts w:ascii="Menlo" w:eastAsia="Times New Roman" w:hAnsi="Menlo" w:cs="Menlo"/>
          <w:color w:val="CE9178"/>
          <w:sz w:val="18"/>
          <w:szCs w:val="18"/>
        </w:rPr>
        <w:t>cirlce</w:t>
      </w:r>
      <w:proofErr w:type="spellEnd"/>
      <w:proofErr w:type="gramEnd"/>
      <w:r w:rsidRPr="000F5D7C">
        <w:rPr>
          <w:rFonts w:ascii="Menlo" w:eastAsia="Times New Roman" w:hAnsi="Menlo" w:cs="Menlo"/>
          <w:color w:val="CE9178"/>
          <w:sz w:val="18"/>
          <w:szCs w:val="18"/>
        </w:rPr>
        <w:t>() method.'''</w:t>
      </w:r>
    </w:p>
    <w:p w14:paraId="0BF3188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Circl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radius):</w:t>
      </w:r>
    </w:p>
    <w:p w14:paraId="08017EB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3C65F8E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F09D2D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distance =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math.pi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* radius /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120</w:t>
      </w:r>
    </w:p>
    <w:p w14:paraId="26EB3D2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count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F5D7C">
        <w:rPr>
          <w:rFonts w:ascii="Menlo" w:eastAsia="Times New Roman" w:hAnsi="Menlo" w:cs="Menlo"/>
          <w:color w:val="B5CEA8"/>
          <w:sz w:val="18"/>
          <w:szCs w:val="18"/>
        </w:rPr>
        <w:t>12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2996DFD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1C15CB3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B21D8D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return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distance</w:t>
      </w:r>
    </w:p>
    <w:p w14:paraId="2C88A47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111A6CC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>'''Main function of the program'''</w:t>
      </w:r>
    </w:p>
    <w:p w14:paraId="3DCCF32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7A99E51A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home</w:t>
      </w:r>
      <w:proofErr w:type="spellEnd"/>
      <w:proofErr w:type="gramEnd"/>
    </w:p>
    <w:p w14:paraId="7CF71BE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radius =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int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Enter radius: 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2EF5E70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peed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AABB78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Circl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18AB94C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urtle.done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978342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37547B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__name__ == 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__main__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254CC38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1FBFAFB" w14:textId="77777777" w:rsidR="00A11239" w:rsidRPr="003334E1" w:rsidRDefault="00A1123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0419D073" w14:textId="174544B1" w:rsidR="009E2924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5768FBCA" w14:textId="7C273C09" w:rsidR="00D90273" w:rsidRDefault="00D90273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Outputs:</w:t>
      </w:r>
    </w:p>
    <w:p w14:paraId="08372181" w14:textId="6D0E1616" w:rsidR="00D90273" w:rsidRDefault="00D90273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50722F85" w14:textId="210E5582" w:rsidR="001C52F9" w:rsidRDefault="001C52F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1.</w:t>
      </w:r>
    </w:p>
    <w:p w14:paraId="3DF3311F" w14:textId="1E2626E5" w:rsidR="001C52F9" w:rsidRDefault="001C52F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Enter radius: 500</w:t>
      </w:r>
    </w:p>
    <w:p w14:paraId="245DD05C" w14:textId="22E94C70" w:rsidR="001C52F9" w:rsidRPr="003334E1" w:rsidRDefault="001C52F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1C52F9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6B263AA1" wp14:editId="118471CC">
            <wp:extent cx="3522428" cy="1915885"/>
            <wp:effectExtent l="0" t="0" r="1905" b="8255"/>
            <wp:docPr id="10" name="Picture 10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, circ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26668" cy="1918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80421" w14:textId="3D835EFF" w:rsidR="009E2924" w:rsidRPr="003334E1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73E043E3" w14:textId="38AEF13D" w:rsidR="001C52F9" w:rsidRDefault="001C52F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br w:type="page"/>
      </w:r>
    </w:p>
    <w:p w14:paraId="2A698708" w14:textId="010857DC" w:rsidR="009E2924" w:rsidRDefault="001C52F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lastRenderedPageBreak/>
        <w:t>2.</w:t>
      </w:r>
    </w:p>
    <w:p w14:paraId="3B0C486A" w14:textId="1BB01069" w:rsidR="001C52F9" w:rsidRDefault="001C52F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4C72581F" w14:textId="25165043" w:rsidR="001C52F9" w:rsidRDefault="001C52F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Enter radius: 200</w:t>
      </w:r>
    </w:p>
    <w:p w14:paraId="6411EEA2" w14:textId="34D483B3" w:rsidR="00C22DF1" w:rsidRPr="003334E1" w:rsidRDefault="00C22DF1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C22DF1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57CD352E" wp14:editId="56B2138A">
            <wp:extent cx="3434963" cy="1868312"/>
            <wp:effectExtent l="0" t="0" r="0" b="0"/>
            <wp:docPr id="11" name="Picture 11" descr="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circ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1412" cy="187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96F2A" w14:textId="08A46A8E" w:rsidR="009E2924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26987FC3" w14:textId="03C77437" w:rsidR="00C22DF1" w:rsidRDefault="00C22DF1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3.</w:t>
      </w:r>
    </w:p>
    <w:p w14:paraId="15C2220C" w14:textId="2F1818BD" w:rsidR="00C22DF1" w:rsidRDefault="00C22DF1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Enter radius: 50</w:t>
      </w:r>
    </w:p>
    <w:p w14:paraId="4A79C76D" w14:textId="3B233F2F" w:rsidR="00C22DF1" w:rsidRDefault="002A06C2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2A06C2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381CB862" wp14:editId="03BB150D">
            <wp:extent cx="3450866" cy="1876961"/>
            <wp:effectExtent l="0" t="0" r="0" b="9525"/>
            <wp:docPr id="12" name="Picture 12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8903" cy="188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BAF09" w14:textId="56B6D89D" w:rsidR="002A06C2" w:rsidRDefault="002A06C2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3FA0F1E7" w14:textId="4BF11BB3" w:rsidR="002A06C2" w:rsidRDefault="002A06C2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4.</w:t>
      </w:r>
    </w:p>
    <w:p w14:paraId="7BC07AD0" w14:textId="44CA13E6" w:rsidR="002A06C2" w:rsidRDefault="002A06C2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Enter radius: 89</w:t>
      </w:r>
    </w:p>
    <w:p w14:paraId="176A33D3" w14:textId="395594CC" w:rsidR="002A06C2" w:rsidRPr="003334E1" w:rsidRDefault="006C3270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6C3270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233A2084" wp14:editId="17C940FB">
            <wp:extent cx="3508508" cy="1908313"/>
            <wp:effectExtent l="0" t="0" r="0" b="0"/>
            <wp:docPr id="13" name="Picture 1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hape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8973" cy="192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BF2F" w14:textId="5DF25E2A" w:rsidR="009E2924" w:rsidRPr="003334E1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36136745" w14:textId="1ECEADE2" w:rsidR="006C3270" w:rsidRDefault="006C3270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br w:type="page"/>
      </w:r>
    </w:p>
    <w:p w14:paraId="79F182A0" w14:textId="245FAEA9" w:rsidR="009E2924" w:rsidRDefault="006C3270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lastRenderedPageBreak/>
        <w:t>Here is the video comparison:</w:t>
      </w:r>
    </w:p>
    <w:p w14:paraId="05BC5560" w14:textId="2523FE65" w:rsidR="006C3270" w:rsidRDefault="006C3270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70E33D35" w14:textId="2D149857" w:rsidR="00327278" w:rsidRDefault="00673ADA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 xml:space="preserve">&gt;&gt;&gt; </w:t>
      </w:r>
      <w:r w:rsidRPr="00673ADA">
        <w:rPr>
          <w:rFonts w:eastAsia="Times New Roman" w:cstheme="minorHAnsi"/>
          <w:color w:val="8EAADB" w:themeColor="accent1" w:themeTint="99"/>
          <w:sz w:val="22"/>
          <w:szCs w:val="22"/>
        </w:rPr>
        <w:t>https://youtu.be/cb5yuSWcNbk</w:t>
      </w:r>
      <w:r w:rsidR="00327278">
        <w:rPr>
          <w:rFonts w:eastAsia="Times New Roman" w:cstheme="minorHAnsi"/>
          <w:color w:val="8EAADB" w:themeColor="accent1" w:themeTint="99"/>
          <w:sz w:val="22"/>
          <w:szCs w:val="22"/>
        </w:rPr>
        <w:br w:type="page"/>
      </w:r>
    </w:p>
    <w:p w14:paraId="64FB061D" w14:textId="05E5A1B1" w:rsidR="006C3270" w:rsidRDefault="00327278" w:rsidP="00673ADA">
      <w:pPr>
        <w:pStyle w:val="Heading1"/>
        <w:rPr>
          <w:rFonts w:eastAsia="Times New Roman"/>
          <w:color w:val="8EAADB" w:themeColor="accent1" w:themeTint="99"/>
        </w:rPr>
      </w:pPr>
      <w:r>
        <w:rPr>
          <w:rFonts w:eastAsia="Times New Roman"/>
          <w:color w:val="8EAADB" w:themeColor="accent1" w:themeTint="99"/>
        </w:rPr>
        <w:lastRenderedPageBreak/>
        <w:t>Exercise 2</w:t>
      </w:r>
    </w:p>
    <w:p w14:paraId="5578B2E1" w14:textId="127348B1" w:rsidR="00327278" w:rsidRDefault="00327278" w:rsidP="00673ADA"/>
    <w:p w14:paraId="3E28A4AB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>'''This function draws a "countryside church building minus the cross.", or as I like to call it, a crude picture of a house.'''</w:t>
      </w:r>
    </w:p>
    <w:p w14:paraId="3842168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5A66194B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turtle</w:t>
      </w:r>
    </w:p>
    <w:p w14:paraId="19E5488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t =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urtle.Turtle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C1D688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F3F969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hape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turtle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581551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DA9D6E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 xml:space="preserve">'''Main function of the program. Gathers input and then calls </w:t>
      </w:r>
      <w:proofErr w:type="spellStart"/>
      <w:proofErr w:type="gramStart"/>
      <w:r w:rsidRPr="000F5D7C">
        <w:rPr>
          <w:rFonts w:ascii="Menlo" w:eastAsia="Times New Roman" w:hAnsi="Menlo" w:cs="Menlo"/>
          <w:color w:val="CE9178"/>
          <w:sz w:val="18"/>
          <w:szCs w:val="18"/>
        </w:rPr>
        <w:t>drawHouse</w:t>
      </w:r>
      <w:proofErr w:type="spellEnd"/>
      <w:r w:rsidRPr="000F5D7C">
        <w:rPr>
          <w:rFonts w:ascii="Menlo" w:eastAsia="Times New Roman" w:hAnsi="Menlo" w:cs="Menlo"/>
          <w:color w:val="CE9178"/>
          <w:sz w:val="18"/>
          <w:szCs w:val="18"/>
        </w:rPr>
        <w:t>(</w:t>
      </w:r>
      <w:proofErr w:type="gramEnd"/>
      <w:r w:rsidRPr="000F5D7C">
        <w:rPr>
          <w:rFonts w:ascii="Menlo" w:eastAsia="Times New Roman" w:hAnsi="Menlo" w:cs="Menlo"/>
          <w:color w:val="CE9178"/>
          <w:sz w:val="18"/>
          <w:szCs w:val="18"/>
        </w:rPr>
        <w:t>)'''</w:t>
      </w:r>
    </w:p>
    <w:p w14:paraId="27A53DD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0941713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scale = (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input(</w:t>
      </w:r>
      <w:proofErr w:type="gramEnd"/>
      <w:r w:rsidRPr="000F5D7C">
        <w:rPr>
          <w:rFonts w:ascii="Menlo" w:eastAsia="Times New Roman" w:hAnsi="Menlo" w:cs="Menlo"/>
          <w:color w:val="CE9178"/>
          <w:sz w:val="18"/>
          <w:szCs w:val="18"/>
        </w:rPr>
        <w:t>"Please enter the scale size between 0 and 5. Press enter for default value. 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2EA203B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or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/n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1875FD3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scale =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1.0</w:t>
      </w:r>
    </w:p>
    <w:p w14:paraId="0180107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29050EE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scale = float(scale)</w:t>
      </w:r>
    </w:p>
    <w:p w14:paraId="421AAEE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scale &gt;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14B4D59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print(</w:t>
      </w:r>
      <w:proofErr w:type="gramEnd"/>
      <w:r w:rsidRPr="000F5D7C">
        <w:rPr>
          <w:rFonts w:ascii="Menlo" w:eastAsia="Times New Roman" w:hAnsi="Menlo" w:cs="Menlo"/>
          <w:color w:val="CE9178"/>
          <w:sz w:val="18"/>
          <w:szCs w:val="18"/>
        </w:rPr>
        <w:t>"Scale size needs to be between 0 and 5.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872887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CE97D0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float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Please enter an x coordinate. 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)),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float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Please enter a y coordinate. 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046DE92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Hous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, scale)</w:t>
      </w:r>
    </w:p>
    <w:p w14:paraId="079764A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urtle.done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5FE07F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0D8403F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>'''Handles all of the functions required to draw the house'''</w:t>
      </w:r>
    </w:p>
    <w:p w14:paraId="1C98086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Hous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, scale):</w:t>
      </w:r>
    </w:p>
    <w:p w14:paraId="0F86EE5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distance =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10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46729623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4F6935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727EFCD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Roof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0CB5CF1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5D5A3C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Window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5FF9ED8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219354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Door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6C1D75E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13FFC1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EB7304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>'''Draws a square'''</w:t>
      </w:r>
    </w:p>
    <w:p w14:paraId="64C52FB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7BC5A58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86CF307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6B4477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F5D7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D262D4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7CA37AC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6A9B51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7948E1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791CE42B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lastRenderedPageBreak/>
        <w:t>'''Draws the roof of the house'''</w:t>
      </w:r>
    </w:p>
    <w:p w14:paraId="646A4C9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Roof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5D0835C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F034093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AD10CD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20E73C6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6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203EA4B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B401AA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F5D7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754B8FF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6EDE2CD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12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C6B7D7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2B80E3A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A06871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377828E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>'''Draws a window. Filled in 4 major quadrants to replicate the Microsoft Windows logo as a fun gag'''</w:t>
      </w:r>
    </w:p>
    <w:p w14:paraId="17C7348A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Window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5037523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= distance /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6</w:t>
      </w:r>
    </w:p>
    <w:p w14:paraId="75592D9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937DDF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F4C19C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5861CF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513288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B07486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/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2</w:t>
      </w:r>
    </w:p>
    <w:p w14:paraId="017113C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blue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A0F640B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B7DFC2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B3F104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D61335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4FC4503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CF04FD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red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A33DD7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2C33F4B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7601B2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CFD96A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7888FE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green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D06777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C215663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5FBE51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B915883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27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1FD5E4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017791A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yellow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F8DBF1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BE8139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1438F9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7E8A60A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336B615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4F4256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CE9178"/>
          <w:sz w:val="18"/>
          <w:szCs w:val="18"/>
        </w:rPr>
        <w:t xml:space="preserve">'''Draws the door and a handle and a circular </w:t>
      </w:r>
      <w:proofErr w:type="spellStart"/>
      <w:r w:rsidRPr="000F5D7C">
        <w:rPr>
          <w:rFonts w:ascii="Menlo" w:eastAsia="Times New Roman" w:hAnsi="Menlo" w:cs="Menlo"/>
          <w:color w:val="CE9178"/>
          <w:sz w:val="18"/>
          <w:szCs w:val="18"/>
        </w:rPr>
        <w:t>knov</w:t>
      </w:r>
      <w:proofErr w:type="spellEnd"/>
      <w:r w:rsidRPr="000F5D7C">
        <w:rPr>
          <w:rFonts w:ascii="Menlo" w:eastAsia="Times New Roman" w:hAnsi="Menlo" w:cs="Menlo"/>
          <w:color w:val="CE9178"/>
          <w:sz w:val="18"/>
          <w:szCs w:val="18"/>
        </w:rPr>
        <w:t>'''</w:t>
      </w:r>
    </w:p>
    <w:p w14:paraId="654C088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drawDoor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30F12081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D78C470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distance *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7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D14D2C9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2E7112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58AF957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F5D7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F5D7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5F8C3A2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1A0935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8410C8E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28B73E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AEA80B2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157F858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6DF0CFB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601B7D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AF5EDCD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F5D7C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7B08447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9CF511C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(distance / </w:t>
      </w:r>
      <w:r w:rsidRPr="000F5D7C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1679DA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F17DA86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21270BC4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__name__ == </w:t>
      </w:r>
      <w:r w:rsidRPr="000F5D7C">
        <w:rPr>
          <w:rFonts w:ascii="Menlo" w:eastAsia="Times New Roman" w:hAnsi="Menlo" w:cs="Menlo"/>
          <w:color w:val="CE9178"/>
          <w:sz w:val="18"/>
          <w:szCs w:val="18"/>
        </w:rPr>
        <w:t>"__main__"</w:t>
      </w:r>
      <w:r w:rsidRPr="000F5D7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71FB23CF" w14:textId="77777777" w:rsidR="000F5D7C" w:rsidRPr="000F5D7C" w:rsidRDefault="000F5D7C" w:rsidP="000F5D7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F5D7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gramStart"/>
      <w:r w:rsidRPr="000F5D7C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0F5D7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BB877CE" w14:textId="436D23FC" w:rsidR="00327278" w:rsidRPr="00327278" w:rsidRDefault="00327278" w:rsidP="00673ADA"/>
    <w:p w14:paraId="057E7F65" w14:textId="6DAD6A35" w:rsidR="009E2924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30D06393" w14:textId="107A9DBD" w:rsidR="00673ADA" w:rsidRDefault="00673ADA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Outputs:</w:t>
      </w:r>
    </w:p>
    <w:p w14:paraId="6645C220" w14:textId="205271D3" w:rsidR="00F035D4" w:rsidRDefault="00BD1CD5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Note</w:t>
      </w:r>
      <w:r w:rsidR="00637049">
        <w:rPr>
          <w:rFonts w:eastAsia="Times New Roman" w:cstheme="minorHAnsi"/>
          <w:color w:val="8EAADB" w:themeColor="accent1" w:themeTint="99"/>
          <w:sz w:val="22"/>
          <w:szCs w:val="22"/>
        </w:rPr>
        <w:t>:</w:t>
      </w:r>
      <w:r>
        <w:rPr>
          <w:rFonts w:eastAsia="Times New Roman" w:cstheme="minorHAnsi"/>
          <w:color w:val="8EAADB" w:themeColor="accent1" w:themeTint="99"/>
          <w:sz w:val="22"/>
          <w:szCs w:val="22"/>
        </w:rPr>
        <w:t xml:space="preserve"> I added fills for the window to replicate the windows logo. I did this to not only challenge myself but </w:t>
      </w:r>
      <w:r w:rsidR="00637049">
        <w:rPr>
          <w:rFonts w:eastAsia="Times New Roman" w:cstheme="minorHAnsi"/>
          <w:color w:val="8EAADB" w:themeColor="accent1" w:themeTint="99"/>
          <w:sz w:val="22"/>
          <w:szCs w:val="22"/>
        </w:rPr>
        <w:t>also to have fun with the project. The program still works as intended.</w:t>
      </w:r>
    </w:p>
    <w:p w14:paraId="51D1557A" w14:textId="77777777" w:rsidR="00BD1CD5" w:rsidRDefault="00BD1CD5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4B02058B" w14:textId="1D353BF0" w:rsidR="00673ADA" w:rsidRDefault="00F035D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1.</w:t>
      </w:r>
    </w:p>
    <w:p w14:paraId="10E4A956" w14:textId="5563EB9D" w:rsidR="002C6F35" w:rsidRPr="002C6F35" w:rsidRDefault="002C6F35" w:rsidP="002C6F35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2C6F35">
        <w:rPr>
          <w:rFonts w:eastAsia="Times New Roman" w:cstheme="minorHAnsi"/>
          <w:color w:val="8EAADB" w:themeColor="accent1" w:themeTint="99"/>
          <w:sz w:val="22"/>
          <w:szCs w:val="22"/>
        </w:rPr>
        <w:t>Please enter the scale size between 0 and 5. Press enter for default value.</w:t>
      </w:r>
      <w:r>
        <w:rPr>
          <w:rFonts w:eastAsia="Times New Roman" w:cstheme="minorHAnsi"/>
          <w:color w:val="8EAADB" w:themeColor="accent1" w:themeTint="99"/>
          <w:sz w:val="22"/>
          <w:szCs w:val="22"/>
        </w:rPr>
        <w:t xml:space="preserve"> </w:t>
      </w:r>
      <w:r w:rsidRPr="002C6F35">
        <w:rPr>
          <w:rFonts w:eastAsia="Times New Roman" w:cstheme="minorHAnsi"/>
          <w:color w:val="8EAADB" w:themeColor="accent1" w:themeTint="99"/>
          <w:sz w:val="22"/>
          <w:szCs w:val="22"/>
        </w:rPr>
        <w:t>4</w:t>
      </w:r>
    </w:p>
    <w:p w14:paraId="2F40EFE1" w14:textId="77777777" w:rsidR="002C6F35" w:rsidRPr="002C6F35" w:rsidRDefault="002C6F35" w:rsidP="002C6F35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2C6F35">
        <w:rPr>
          <w:rFonts w:eastAsia="Times New Roman" w:cstheme="minorHAnsi"/>
          <w:color w:val="8EAADB" w:themeColor="accent1" w:themeTint="99"/>
          <w:sz w:val="22"/>
          <w:szCs w:val="22"/>
        </w:rPr>
        <w:t>Please enter an x coordinate. -100</w:t>
      </w:r>
    </w:p>
    <w:p w14:paraId="46E5F87D" w14:textId="4083AD9E" w:rsidR="00CC0529" w:rsidRDefault="002C6F35" w:rsidP="002C6F35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2C6F35">
        <w:rPr>
          <w:rFonts w:eastAsia="Times New Roman" w:cstheme="minorHAnsi"/>
          <w:color w:val="8EAADB" w:themeColor="accent1" w:themeTint="99"/>
          <w:sz w:val="22"/>
          <w:szCs w:val="22"/>
        </w:rPr>
        <w:t>Please enter a y coordinate. -200</w:t>
      </w:r>
    </w:p>
    <w:p w14:paraId="16A86629" w14:textId="77777777" w:rsidR="002C6F35" w:rsidRDefault="002C6F35" w:rsidP="002C6F35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1687545A" w14:textId="2CFCE4A7" w:rsidR="00673ADA" w:rsidRPr="003334E1" w:rsidRDefault="00CC0529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CC0529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7CDC96C2" wp14:editId="42B7DC4B">
            <wp:extent cx="3990927" cy="2170706"/>
            <wp:effectExtent l="0" t="0" r="0" b="1270"/>
            <wp:docPr id="14" name="Picture 1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dia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3655" cy="217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7FFDB" w14:textId="528F1BF8" w:rsidR="009E2924" w:rsidRPr="003334E1" w:rsidRDefault="009E2924" w:rsidP="00673ADA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7A134AC2" w14:textId="77777777" w:rsidR="00F035D4" w:rsidRDefault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br w:type="page"/>
      </w:r>
    </w:p>
    <w:p w14:paraId="017B9013" w14:textId="59C6358F" w:rsidR="00F035D4" w:rsidRDefault="00F035D4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lastRenderedPageBreak/>
        <w:t>2.</w:t>
      </w:r>
    </w:p>
    <w:p w14:paraId="24019D65" w14:textId="77777777" w:rsidR="00F035D4" w:rsidRDefault="00F035D4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6ACAF83A" w14:textId="5127DDFA" w:rsidR="00F035D4" w:rsidRPr="00F035D4" w:rsidRDefault="00F035D4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F035D4">
        <w:rPr>
          <w:rFonts w:eastAsia="Times New Roman" w:cstheme="minorHAnsi"/>
          <w:color w:val="8EAADB" w:themeColor="accent1" w:themeTint="99"/>
          <w:sz w:val="22"/>
          <w:szCs w:val="22"/>
        </w:rPr>
        <w:t xml:space="preserve">Please enter the scale size between 0 and 5. Press enter for default value.  </w:t>
      </w:r>
    </w:p>
    <w:p w14:paraId="07A1BDF6" w14:textId="77777777" w:rsidR="00F035D4" w:rsidRPr="00F035D4" w:rsidRDefault="00F035D4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F035D4">
        <w:rPr>
          <w:rFonts w:eastAsia="Times New Roman" w:cstheme="minorHAnsi"/>
          <w:color w:val="8EAADB" w:themeColor="accent1" w:themeTint="99"/>
          <w:sz w:val="22"/>
          <w:szCs w:val="22"/>
        </w:rPr>
        <w:t>Please enter an x coordinate. 89</w:t>
      </w:r>
    </w:p>
    <w:p w14:paraId="5730E7C3" w14:textId="6CFFFB7D" w:rsidR="009E2924" w:rsidRDefault="00F035D4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F035D4">
        <w:rPr>
          <w:rFonts w:eastAsia="Times New Roman" w:cstheme="minorHAnsi"/>
          <w:color w:val="8EAADB" w:themeColor="accent1" w:themeTint="99"/>
          <w:sz w:val="22"/>
          <w:szCs w:val="22"/>
        </w:rPr>
        <w:t>Please enter a y coordinate. 124</w:t>
      </w:r>
    </w:p>
    <w:p w14:paraId="335FD569" w14:textId="7E8ADF4D" w:rsidR="00F035D4" w:rsidRDefault="00F035D4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30A59C16" w14:textId="472B8CE9" w:rsidR="00F035D4" w:rsidRDefault="00BD1CD5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BD1CD5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127840B8" wp14:editId="5519A1A1">
            <wp:extent cx="3935896" cy="2140774"/>
            <wp:effectExtent l="0" t="0" r="7620" b="0"/>
            <wp:docPr id="15" name="Picture 1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7903" cy="214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9B3F6" w14:textId="1109E519" w:rsidR="0073223D" w:rsidRDefault="0073223D" w:rsidP="00F035D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7E0112DC" w14:textId="77777777" w:rsid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t>3.</w:t>
      </w:r>
    </w:p>
    <w:p w14:paraId="74FAD444" w14:textId="77777777" w:rsid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04932214" w14:textId="0A3D83ED" w:rsidR="003E2ED9" w:rsidRP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E2ED9">
        <w:rPr>
          <w:rFonts w:eastAsia="Times New Roman" w:cstheme="minorHAnsi"/>
          <w:color w:val="8EAADB" w:themeColor="accent1" w:themeTint="99"/>
          <w:sz w:val="22"/>
          <w:szCs w:val="22"/>
        </w:rPr>
        <w:t>Please enter the scale size between 0 and 5. Press enter for default value. 2.8</w:t>
      </w:r>
    </w:p>
    <w:p w14:paraId="1B8F0FAB" w14:textId="77777777" w:rsidR="003E2ED9" w:rsidRP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E2ED9">
        <w:rPr>
          <w:rFonts w:eastAsia="Times New Roman" w:cstheme="minorHAnsi"/>
          <w:color w:val="8EAADB" w:themeColor="accent1" w:themeTint="99"/>
          <w:sz w:val="22"/>
          <w:szCs w:val="22"/>
        </w:rPr>
        <w:t>Please enter an x coordinate. 300</w:t>
      </w:r>
    </w:p>
    <w:p w14:paraId="43A6A5F5" w14:textId="55AE253F" w:rsidR="0073223D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E2ED9">
        <w:rPr>
          <w:rFonts w:eastAsia="Times New Roman" w:cstheme="minorHAnsi"/>
          <w:color w:val="8EAADB" w:themeColor="accent1" w:themeTint="99"/>
          <w:sz w:val="22"/>
          <w:szCs w:val="22"/>
        </w:rPr>
        <w:t>Please enter a y coordinate. -100</w:t>
      </w:r>
    </w:p>
    <w:p w14:paraId="14D7B523" w14:textId="324CABA0" w:rsid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4260DD89" w14:textId="6BDBF9E5" w:rsid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3E2ED9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2C0F3662" wp14:editId="6E361E82">
            <wp:extent cx="3904090" cy="2123475"/>
            <wp:effectExtent l="0" t="0" r="1270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14102" cy="2128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EA679" w14:textId="77777777" w:rsidR="003E2ED9" w:rsidRDefault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br w:type="page"/>
      </w:r>
    </w:p>
    <w:p w14:paraId="2426496F" w14:textId="4679F90C" w:rsid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lastRenderedPageBreak/>
        <w:t>4.</w:t>
      </w:r>
    </w:p>
    <w:p w14:paraId="505428AF" w14:textId="47A9ADEC" w:rsidR="003E2ED9" w:rsidRDefault="003E2ED9" w:rsidP="003E2ED9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6C47D8BB" w14:textId="77777777" w:rsidR="00541C14" w:rsidRPr="00541C14" w:rsidRDefault="00541C14" w:rsidP="00541C1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541C14">
        <w:rPr>
          <w:rFonts w:eastAsia="Times New Roman" w:cstheme="minorHAnsi"/>
          <w:color w:val="8EAADB" w:themeColor="accent1" w:themeTint="99"/>
          <w:sz w:val="22"/>
          <w:szCs w:val="22"/>
        </w:rPr>
        <w:t>Please enter the scale size between 0 and 5. Press enter for default value. 5</w:t>
      </w:r>
    </w:p>
    <w:p w14:paraId="1B526DE1" w14:textId="77777777" w:rsidR="00541C14" w:rsidRPr="00541C14" w:rsidRDefault="00541C14" w:rsidP="00541C1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541C14">
        <w:rPr>
          <w:rFonts w:eastAsia="Times New Roman" w:cstheme="minorHAnsi"/>
          <w:color w:val="8EAADB" w:themeColor="accent1" w:themeTint="99"/>
          <w:sz w:val="22"/>
          <w:szCs w:val="22"/>
        </w:rPr>
        <w:t>Please enter an x coordinate. 0</w:t>
      </w:r>
    </w:p>
    <w:p w14:paraId="5382033C" w14:textId="05EA221E" w:rsidR="003E2ED9" w:rsidRDefault="00541C14" w:rsidP="00541C1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541C14">
        <w:rPr>
          <w:rFonts w:eastAsia="Times New Roman" w:cstheme="minorHAnsi"/>
          <w:color w:val="8EAADB" w:themeColor="accent1" w:themeTint="99"/>
          <w:sz w:val="22"/>
          <w:szCs w:val="22"/>
        </w:rPr>
        <w:t>Please enter a y coordinate. 0</w:t>
      </w:r>
    </w:p>
    <w:p w14:paraId="022B875C" w14:textId="5AF47936" w:rsidR="00074991" w:rsidRDefault="00074991" w:rsidP="00541C1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6FDAED93" w14:textId="0E725512" w:rsidR="00074991" w:rsidRDefault="00074991" w:rsidP="00541C1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 w:rsidRPr="00074991">
        <w:rPr>
          <w:rFonts w:eastAsia="Times New Roman" w:cstheme="minorHAnsi"/>
          <w:noProof/>
          <w:color w:val="8EAADB" w:themeColor="accent1" w:themeTint="99"/>
          <w:sz w:val="22"/>
          <w:szCs w:val="22"/>
        </w:rPr>
        <w:drawing>
          <wp:inline distT="0" distB="0" distL="0" distR="0" wp14:anchorId="507C97D0" wp14:editId="5DBF8384">
            <wp:extent cx="4253948" cy="2313766"/>
            <wp:effectExtent l="0" t="0" r="0" b="0"/>
            <wp:docPr id="17" name="Picture 1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ox and whisk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61214" cy="2317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6570C" w14:textId="66B65A72" w:rsidR="000F5D7C" w:rsidRDefault="000F5D7C" w:rsidP="00541C14">
      <w:pPr>
        <w:rPr>
          <w:rFonts w:eastAsia="Times New Roman" w:cstheme="minorHAnsi"/>
          <w:color w:val="8EAADB" w:themeColor="accent1" w:themeTint="99"/>
          <w:sz w:val="22"/>
          <w:szCs w:val="22"/>
        </w:rPr>
      </w:pPr>
    </w:p>
    <w:p w14:paraId="7CB8C79D" w14:textId="57CECA12" w:rsidR="000F5D7C" w:rsidRDefault="000F5D7C">
      <w:pPr>
        <w:rPr>
          <w:rFonts w:eastAsia="Times New Roman" w:cstheme="minorHAnsi"/>
          <w:color w:val="8EAADB" w:themeColor="accent1" w:themeTint="99"/>
          <w:sz w:val="22"/>
          <w:szCs w:val="22"/>
        </w:rPr>
      </w:pPr>
      <w:r>
        <w:rPr>
          <w:rFonts w:eastAsia="Times New Roman" w:cstheme="minorHAnsi"/>
          <w:color w:val="8EAADB" w:themeColor="accent1" w:themeTint="99"/>
          <w:sz w:val="22"/>
          <w:szCs w:val="22"/>
        </w:rPr>
        <w:br w:type="page"/>
      </w:r>
    </w:p>
    <w:p w14:paraId="332AEE14" w14:textId="1E78EB97" w:rsidR="000F5D7C" w:rsidRDefault="000F5D7C" w:rsidP="000F5D7C">
      <w:pPr>
        <w:pStyle w:val="Heading1"/>
        <w:rPr>
          <w:rFonts w:eastAsia="Times New Roman"/>
          <w:color w:val="8EAADB" w:themeColor="accent1" w:themeTint="99"/>
        </w:rPr>
      </w:pPr>
      <w:r>
        <w:rPr>
          <w:rFonts w:eastAsia="Times New Roman"/>
          <w:color w:val="8EAADB" w:themeColor="accent1" w:themeTint="99"/>
        </w:rPr>
        <w:lastRenderedPageBreak/>
        <w:t>Exercise 3</w:t>
      </w:r>
    </w:p>
    <w:p w14:paraId="1FF2C0D2" w14:textId="3EDBFE46" w:rsidR="000F5D7C" w:rsidRDefault="000F5D7C" w:rsidP="000F5D7C"/>
    <w:p w14:paraId="206FFF8D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>'''This program draws a Christmas tree with ornaments'''</w:t>
      </w:r>
    </w:p>
    <w:p w14:paraId="03AB7B3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4A30742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turtle</w:t>
      </w:r>
    </w:p>
    <w:p w14:paraId="5D5A48BD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random</w:t>
      </w:r>
    </w:p>
    <w:p w14:paraId="6BA56BB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t =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urtle.Turtle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4229C15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ECA9F7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hape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turtle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E5500F5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peed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0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E1297BC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0A53F43F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>'''Main function of the program'''</w:t>
      </w:r>
    </w:p>
    <w:p w14:paraId="51CDCC68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5F27A27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scale = (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input(</w:t>
      </w:r>
      <w:proofErr w:type="gramEnd"/>
      <w:r w:rsidRPr="000114F7">
        <w:rPr>
          <w:rFonts w:ascii="Menlo" w:eastAsia="Times New Roman" w:hAnsi="Menlo" w:cs="Menlo"/>
          <w:color w:val="CE9178"/>
          <w:sz w:val="18"/>
          <w:szCs w:val="18"/>
        </w:rPr>
        <w:t>"Please enter the scale size. Press enter for default value. 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0E90DCF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or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/n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667AB85D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scale =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.0</w:t>
      </w:r>
    </w:p>
    <w:p w14:paraId="0CFFBB8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49CADC0D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scale = float(scale)</w:t>
      </w:r>
    </w:p>
    <w:p w14:paraId="0668B1AC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loat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Please enter an x coordinate. 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)),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loat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Please enter a y coordinate. 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7974C9E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Tree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scale,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071B80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5AC83D5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Trunk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scale)</w:t>
      </w:r>
    </w:p>
    <w:p w14:paraId="764A662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urtle.done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F3EF0D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CA9506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 xml:space="preserve">'''Handles the </w:t>
      </w:r>
      <w:proofErr w:type="spellStart"/>
      <w:r w:rsidRPr="000114F7">
        <w:rPr>
          <w:rFonts w:ascii="Menlo" w:eastAsia="Times New Roman" w:hAnsi="Menlo" w:cs="Menlo"/>
          <w:color w:val="CE9178"/>
          <w:sz w:val="18"/>
          <w:szCs w:val="18"/>
        </w:rPr>
        <w:t>fucntions</w:t>
      </w:r>
      <w:proofErr w:type="spellEnd"/>
      <w:r w:rsidRPr="000114F7">
        <w:rPr>
          <w:rFonts w:ascii="Menlo" w:eastAsia="Times New Roman" w:hAnsi="Menlo" w:cs="Menlo"/>
          <w:color w:val="CE9178"/>
          <w:sz w:val="18"/>
          <w:szCs w:val="18"/>
        </w:rPr>
        <w:t xml:space="preserve"> required to draw the tree'''</w:t>
      </w:r>
    </w:p>
    <w:p w14:paraId="167D538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Tree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scale,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60FA6E62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269879D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58435A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distance = scale *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00</w:t>
      </w:r>
    </w:p>
    <w:p w14:paraId="5C0A1FA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Triangle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0B6E3DE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Orn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, distance)</w:t>
      </w:r>
    </w:p>
    <w:p w14:paraId="1F49FC7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114F7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746765D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6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DBB495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54FA67A6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distance /=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2</w:t>
      </w:r>
    </w:p>
    <w:p w14:paraId="2567369B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27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3A68FFC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distance /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7EE6873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029DC92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distance /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0FF89E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Triangle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46596976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F2FAB3B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Orn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, distance)</w:t>
      </w:r>
    </w:p>
    <w:p w14:paraId="12C8EEB2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179EAAC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>'''Draws the general 3 triangles required to make up the tree'''</w:t>
      </w:r>
    </w:p>
    <w:p w14:paraId="7D2C915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Triangle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31CF992F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43461F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89E011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green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09BAA97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EEC2C4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114F7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056BC6A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12B10894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2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CA2DEAC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F453C34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E23A14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57EF33E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>'''Draws ornaments in a pattern with random colors'''</w:t>
      </w:r>
    </w:p>
    <w:p w14:paraId="0EA607B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Orn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, distance):</w:t>
      </w:r>
    </w:p>
    <w:p w14:paraId="1282F48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4EC0BA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E88D8DF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distance *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0.2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2F4A18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DE49813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5AACBF3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114F7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545EE1D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CircleSet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570B20FD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2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0FD7DF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7D6A128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FF1645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AA3D564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 xml:space="preserve">'''Used by </w:t>
      </w:r>
      <w:proofErr w:type="spellStart"/>
      <w:proofErr w:type="gramStart"/>
      <w:r w:rsidRPr="000114F7">
        <w:rPr>
          <w:rFonts w:ascii="Menlo" w:eastAsia="Times New Roman" w:hAnsi="Menlo" w:cs="Menlo"/>
          <w:color w:val="CE9178"/>
          <w:sz w:val="18"/>
          <w:szCs w:val="18"/>
        </w:rPr>
        <w:t>drawOrn</w:t>
      </w:r>
      <w:proofErr w:type="spellEnd"/>
      <w:r w:rsidRPr="000114F7">
        <w:rPr>
          <w:rFonts w:ascii="Menlo" w:eastAsia="Times New Roman" w:hAnsi="Menlo" w:cs="Menlo"/>
          <w:color w:val="CE9178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CE9178"/>
          <w:sz w:val="18"/>
          <w:szCs w:val="18"/>
        </w:rPr>
        <w:t xml:space="preserve">) to draw a "set" of </w:t>
      </w:r>
      <w:proofErr w:type="spellStart"/>
      <w:r w:rsidRPr="000114F7">
        <w:rPr>
          <w:rFonts w:ascii="Menlo" w:eastAsia="Times New Roman" w:hAnsi="Menlo" w:cs="Menlo"/>
          <w:color w:val="CE9178"/>
          <w:sz w:val="18"/>
          <w:szCs w:val="18"/>
        </w:rPr>
        <w:t>cirlces</w:t>
      </w:r>
      <w:proofErr w:type="spellEnd"/>
      <w:r w:rsidRPr="000114F7">
        <w:rPr>
          <w:rFonts w:ascii="Menlo" w:eastAsia="Times New Roman" w:hAnsi="Menlo" w:cs="Menlo"/>
          <w:color w:val="CE9178"/>
          <w:sz w:val="18"/>
          <w:szCs w:val="18"/>
        </w:rPr>
        <w:t>. Just makes it easier to draw a set of ornaments per triangle'''</w:t>
      </w:r>
    </w:p>
    <w:p w14:paraId="2A3E518B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CircleSet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33CB10C5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114F7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104F3627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pickColor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9DD2ED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distance /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559C7B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04E9AE2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color)</w:t>
      </w:r>
    </w:p>
    <w:p w14:paraId="029891D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21EBDD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(distance *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.04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066B74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F930B05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71A96EF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</w:p>
    <w:p w14:paraId="421D19A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>'''Picks a random color'''</w:t>
      </w:r>
    </w:p>
    <w:p w14:paraId="716EED4B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pickColor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47924238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num =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1032E7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num ==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02198590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blue"</w:t>
      </w:r>
    </w:p>
    <w:p w14:paraId="282596F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569CD6"/>
          <w:sz w:val="18"/>
          <w:szCs w:val="18"/>
        </w:rPr>
        <w:t>elif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num ==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451E522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red"</w:t>
      </w:r>
    </w:p>
    <w:p w14:paraId="3742CF1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569CD6"/>
          <w:sz w:val="18"/>
          <w:szCs w:val="18"/>
        </w:rPr>
        <w:t>elif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num ==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190FFAFB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yellow"</w:t>
      </w:r>
    </w:p>
    <w:p w14:paraId="151C1D3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return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color</w:t>
      </w:r>
    </w:p>
    <w:p w14:paraId="7298A88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585568B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CE9178"/>
          <w:sz w:val="18"/>
          <w:szCs w:val="18"/>
        </w:rPr>
        <w:t>'''Draws the tree trunk'''</w:t>
      </w:r>
    </w:p>
    <w:p w14:paraId="4756121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drawTrunk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scale):</w:t>
      </w:r>
    </w:p>
    <w:p w14:paraId="4C012FBC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brown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491134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C9DEF7A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scale *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0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1F8DCE2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distance = scale *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100</w:t>
      </w:r>
    </w:p>
    <w:p w14:paraId="033EA17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4C54A7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FC78BB4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547779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0114F7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0114F7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1C4D2B9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66D4D361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DBE17B8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distance * 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0.8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0A09B66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0114F7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C7682AE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0114F7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98012E5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161B22F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0BFD8A7F" w14:textId="77777777" w:rsidR="000114F7" w:rsidRP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__name__ == </w:t>
      </w:r>
      <w:r w:rsidRPr="000114F7">
        <w:rPr>
          <w:rFonts w:ascii="Menlo" w:eastAsia="Times New Roman" w:hAnsi="Menlo" w:cs="Menlo"/>
          <w:color w:val="CE9178"/>
          <w:sz w:val="18"/>
          <w:szCs w:val="18"/>
        </w:rPr>
        <w:t>"__main__"</w:t>
      </w:r>
      <w:r w:rsidRPr="000114F7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0987B029" w14:textId="6770BB73" w:rsid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0114F7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gramStart"/>
      <w:r w:rsidRPr="000114F7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0114F7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AD42176" w14:textId="41908478" w:rsid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036D7AB" w14:textId="32FCA06D" w:rsid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97F99D5" w14:textId="77777777" w:rsid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>1.</w:t>
      </w:r>
      <w:r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</w:p>
    <w:p w14:paraId="38FAE732" w14:textId="2D852F98" w:rsidR="009A08AB" w:rsidRPr="0019171C" w:rsidRDefault="009A08AB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Please enter the scale size. Press 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enter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for default value. </w:t>
      </w:r>
    </w:p>
    <w:p w14:paraId="0C844C5F" w14:textId="77777777" w:rsidR="009A08AB" w:rsidRPr="009A08AB" w:rsidRDefault="009A08AB" w:rsidP="009A08A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9A08AB">
        <w:rPr>
          <w:rFonts w:ascii="Menlo" w:eastAsia="Times New Roman" w:hAnsi="Menlo" w:cs="Menlo"/>
          <w:color w:val="D4D4D4"/>
          <w:sz w:val="18"/>
          <w:szCs w:val="18"/>
        </w:rPr>
        <w:t>Please enter an x coordinate. -100</w:t>
      </w:r>
    </w:p>
    <w:p w14:paraId="20A33F41" w14:textId="4A729EDE" w:rsidR="000114F7" w:rsidRDefault="009A08AB" w:rsidP="009A08A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9A08AB">
        <w:rPr>
          <w:rFonts w:ascii="Menlo" w:eastAsia="Times New Roman" w:hAnsi="Menlo" w:cs="Menlo"/>
          <w:color w:val="D4D4D4"/>
          <w:sz w:val="18"/>
          <w:szCs w:val="18"/>
        </w:rPr>
        <w:t>Please enter a y coordinate. -100</w:t>
      </w:r>
    </w:p>
    <w:p w14:paraId="1D7C12E9" w14:textId="2A4599FE" w:rsidR="000114F7" w:rsidRDefault="000114F7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  <w:r>
        <w:rPr>
          <w:rFonts w:ascii="Menlo" w:eastAsia="Times New Roman" w:hAnsi="Menlo" w:cs="Menlo"/>
          <w:noProof/>
          <w:color w:val="4472C4" w:themeColor="accent1"/>
          <w:sz w:val="18"/>
          <w:szCs w:val="18"/>
        </w:rPr>
        <w:drawing>
          <wp:inline distT="0" distB="0" distL="0" distR="0" wp14:anchorId="52BAA2AB" wp14:editId="609DF63A">
            <wp:extent cx="2641600" cy="1651000"/>
            <wp:effectExtent l="0" t="0" r="0" b="0"/>
            <wp:docPr id="20" name="Picture 2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hap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1527" cy="1663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17BF7" w14:textId="750417A6" w:rsidR="009A08AB" w:rsidRDefault="0019171C" w:rsidP="000114F7">
      <w:pPr>
        <w:shd w:val="clear" w:color="auto" w:fill="1E1E1E"/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  <w:r>
        <w:rPr>
          <w:rFonts w:ascii="Menlo" w:eastAsia="Times New Roman" w:hAnsi="Menlo" w:cs="Menlo"/>
          <w:color w:val="8EAADB" w:themeColor="accent1" w:themeTint="99"/>
          <w:sz w:val="18"/>
          <w:szCs w:val="18"/>
        </w:rPr>
        <w:t>2.</w:t>
      </w:r>
    </w:p>
    <w:p w14:paraId="2B1787E2" w14:textId="00FB291E" w:rsidR="00A02B3E" w:rsidRPr="00A02B3E" w:rsidRDefault="00A02B3E" w:rsidP="00A02B3E">
      <w:pPr>
        <w:shd w:val="clear" w:color="auto" w:fill="1E1E1E"/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  <w:r w:rsidRPr="00A02B3E">
        <w:rPr>
          <w:rFonts w:ascii="Menlo" w:eastAsia="Times New Roman" w:hAnsi="Menlo" w:cs="Menlo"/>
          <w:color w:val="8EAADB" w:themeColor="accent1" w:themeTint="99"/>
          <w:sz w:val="18"/>
          <w:szCs w:val="18"/>
        </w:rPr>
        <w:t xml:space="preserve">Please enter the scale size. Press </w:t>
      </w:r>
      <w:proofErr w:type="gramStart"/>
      <w:r w:rsidRPr="00A02B3E">
        <w:rPr>
          <w:rFonts w:ascii="Menlo" w:eastAsia="Times New Roman" w:hAnsi="Menlo" w:cs="Menlo"/>
          <w:color w:val="8EAADB" w:themeColor="accent1" w:themeTint="99"/>
          <w:sz w:val="18"/>
          <w:szCs w:val="18"/>
        </w:rPr>
        <w:t>enter</w:t>
      </w:r>
      <w:proofErr w:type="gramEnd"/>
      <w:r w:rsidRPr="00A02B3E">
        <w:rPr>
          <w:rFonts w:ascii="Menlo" w:eastAsia="Times New Roman" w:hAnsi="Menlo" w:cs="Menlo"/>
          <w:color w:val="8EAADB" w:themeColor="accent1" w:themeTint="99"/>
          <w:sz w:val="18"/>
          <w:szCs w:val="18"/>
        </w:rPr>
        <w:t xml:space="preserve"> for default value. 2</w:t>
      </w:r>
    </w:p>
    <w:p w14:paraId="40C4A7F7" w14:textId="77777777" w:rsidR="00A02B3E" w:rsidRPr="00A02B3E" w:rsidRDefault="00A02B3E" w:rsidP="00A02B3E">
      <w:pPr>
        <w:shd w:val="clear" w:color="auto" w:fill="1E1E1E"/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  <w:r w:rsidRPr="00A02B3E">
        <w:rPr>
          <w:rFonts w:ascii="Menlo" w:eastAsia="Times New Roman" w:hAnsi="Menlo" w:cs="Menlo"/>
          <w:color w:val="8EAADB" w:themeColor="accent1" w:themeTint="99"/>
          <w:sz w:val="18"/>
          <w:szCs w:val="18"/>
        </w:rPr>
        <w:t>Please enter an x coordinate. -300</w:t>
      </w:r>
    </w:p>
    <w:p w14:paraId="7241CA51" w14:textId="0807A076" w:rsidR="00A02B3E" w:rsidRDefault="00A02B3E" w:rsidP="00A02B3E">
      <w:pPr>
        <w:shd w:val="clear" w:color="auto" w:fill="1E1E1E"/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  <w:r w:rsidRPr="00A02B3E">
        <w:rPr>
          <w:rFonts w:ascii="Menlo" w:eastAsia="Times New Roman" w:hAnsi="Menlo" w:cs="Menlo"/>
          <w:color w:val="8EAADB" w:themeColor="accent1" w:themeTint="99"/>
          <w:sz w:val="18"/>
          <w:szCs w:val="18"/>
        </w:rPr>
        <w:t>Please enter a y coordinate. -300</w:t>
      </w:r>
    </w:p>
    <w:p w14:paraId="27A38950" w14:textId="47D78F9D" w:rsidR="00A02B3E" w:rsidRDefault="00A02B3E" w:rsidP="00A02B3E">
      <w:pPr>
        <w:shd w:val="clear" w:color="auto" w:fill="1E1E1E"/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</w:p>
    <w:p w14:paraId="33AD53CD" w14:textId="04ADE69B" w:rsidR="00A02B3E" w:rsidRDefault="00A02B3E" w:rsidP="00A02B3E">
      <w:pPr>
        <w:shd w:val="clear" w:color="auto" w:fill="1E1E1E"/>
        <w:spacing w:line="270" w:lineRule="atLeast"/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  <w:r>
        <w:rPr>
          <w:rFonts w:ascii="Menlo" w:eastAsia="Times New Roman" w:hAnsi="Menlo" w:cs="Menlo"/>
          <w:noProof/>
          <w:color w:val="4472C4" w:themeColor="accent1"/>
          <w:sz w:val="18"/>
          <w:szCs w:val="18"/>
        </w:rPr>
        <w:drawing>
          <wp:inline distT="0" distB="0" distL="0" distR="0" wp14:anchorId="1844D87A" wp14:editId="252D02ED">
            <wp:extent cx="2600960" cy="1625600"/>
            <wp:effectExtent l="0" t="0" r="2540" b="0"/>
            <wp:docPr id="21" name="Picture 2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Shap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456" cy="16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4D722" w14:textId="4559C89E" w:rsidR="00A02B3E" w:rsidRDefault="00A02B3E" w:rsidP="00A02B3E">
      <w:pPr>
        <w:rPr>
          <w:rFonts w:ascii="Menlo" w:eastAsia="Times New Roman" w:hAnsi="Menlo" w:cs="Menlo"/>
          <w:color w:val="8EAADB" w:themeColor="accent1" w:themeTint="99"/>
          <w:sz w:val="18"/>
          <w:szCs w:val="18"/>
        </w:rPr>
      </w:pPr>
      <w:r>
        <w:rPr>
          <w:rFonts w:ascii="Menlo" w:eastAsia="Times New Roman" w:hAnsi="Menlo" w:cs="Menlo"/>
          <w:color w:val="8EAADB" w:themeColor="accent1" w:themeTint="99"/>
          <w:sz w:val="18"/>
          <w:szCs w:val="18"/>
        </w:rPr>
        <w:br w:type="page"/>
      </w:r>
    </w:p>
    <w:p w14:paraId="525F3ADF" w14:textId="77777777" w:rsidR="0019171C" w:rsidRDefault="00A02B3E" w:rsidP="00A02B3E">
      <w:pPr>
        <w:pStyle w:val="Heading1"/>
        <w:rPr>
          <w:rFonts w:eastAsia="Times New Roman"/>
          <w:color w:val="8EAADB" w:themeColor="accent1" w:themeTint="99"/>
        </w:rPr>
      </w:pPr>
      <w:r>
        <w:rPr>
          <w:rFonts w:eastAsia="Times New Roman"/>
          <w:color w:val="8EAADB" w:themeColor="accent1" w:themeTint="99"/>
        </w:rPr>
        <w:lastRenderedPageBreak/>
        <w:t xml:space="preserve">Exercise </w:t>
      </w:r>
      <w:r w:rsidR="008D28FB">
        <w:rPr>
          <w:rFonts w:eastAsia="Times New Roman"/>
          <w:color w:val="8EAADB" w:themeColor="accent1" w:themeTint="99"/>
        </w:rPr>
        <w:t>4</w:t>
      </w:r>
    </w:p>
    <w:p w14:paraId="1DB838D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CE9178"/>
          <w:sz w:val="18"/>
          <w:szCs w:val="18"/>
        </w:rPr>
        <w:t>'''This program draws a snowman'''</w:t>
      </w:r>
    </w:p>
    <w:p w14:paraId="3F6A054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turtle</w:t>
      </w:r>
    </w:p>
    <w:p w14:paraId="61590E7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math</w:t>
      </w:r>
    </w:p>
    <w:p w14:paraId="308DDD3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random</w:t>
      </w:r>
    </w:p>
    <w:p w14:paraId="4D6CD1A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2B4273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CE9178"/>
          <w:sz w:val="18"/>
          <w:szCs w:val="18"/>
        </w:rPr>
        <w:t xml:space="preserve">'''Main function of program. Gathers input and then calls </w:t>
      </w:r>
      <w:proofErr w:type="spellStart"/>
      <w:proofErr w:type="gramStart"/>
      <w:r w:rsidRPr="0019171C">
        <w:rPr>
          <w:rFonts w:ascii="Menlo" w:eastAsia="Times New Roman" w:hAnsi="Menlo" w:cs="Menlo"/>
          <w:color w:val="CE9178"/>
          <w:sz w:val="18"/>
          <w:szCs w:val="18"/>
        </w:rPr>
        <w:t>drawSnowman</w:t>
      </w:r>
      <w:proofErr w:type="spellEnd"/>
      <w:r w:rsidRPr="0019171C">
        <w:rPr>
          <w:rFonts w:ascii="Menlo" w:eastAsia="Times New Roman" w:hAnsi="Menlo" w:cs="Menlo"/>
          <w:color w:val="CE9178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CE9178"/>
          <w:sz w:val="18"/>
          <w:szCs w:val="18"/>
        </w:rPr>
        <w:t>)'''</w:t>
      </w:r>
    </w:p>
    <w:p w14:paraId="34508B1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10F5011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t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urtle.Turtl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236D1D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urtle.tracer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C1D688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scale = 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nput(</w:t>
      </w:r>
      <w:proofErr w:type="gramEnd"/>
      <w:r w:rsidRPr="0019171C">
        <w:rPr>
          <w:rFonts w:ascii="Menlo" w:eastAsia="Times New Roman" w:hAnsi="Menlo" w:cs="Menlo"/>
          <w:color w:val="CE9178"/>
          <w:sz w:val="18"/>
          <w:szCs w:val="18"/>
        </w:rPr>
        <w:t>"Enter a scale or press enter for default value: 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F3F855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or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/n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42EC32D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scale =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.0</w:t>
      </w:r>
    </w:p>
    <w:p w14:paraId="7A66B42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511AEEE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scale = float(scale)</w:t>
      </w:r>
    </w:p>
    <w:p w14:paraId="114CC62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nt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Enter x coordinate: 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), int(input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Enter y coordinate: 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495A87A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Snowman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t, scale,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113086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urtle.don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23739F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5BB819B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CE9178"/>
          <w:sz w:val="18"/>
          <w:szCs w:val="18"/>
        </w:rPr>
        <w:t>'''Handles the functions for drawing the snowman'''</w:t>
      </w:r>
    </w:p>
    <w:p w14:paraId="40C0536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Snowman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t, scale,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2D4C9E4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F60563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DD9638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radius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Body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t, scale)</w:t>
      </w:r>
    </w:p>
    <w:p w14:paraId="77CD597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Face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t, scale)</w:t>
      </w:r>
    </w:p>
    <w:p w14:paraId="1BEDEF0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1F73CB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4E08D7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Hat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t, scale, radius)</w:t>
      </w:r>
    </w:p>
    <w:p w14:paraId="45A02AC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C95191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EF12FB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5BFA86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4ACC1F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299602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Arm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t, scale,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, radius)</w:t>
      </w:r>
    </w:p>
    <w:p w14:paraId="110A2F41" w14:textId="77777777" w:rsidR="0019171C" w:rsidRPr="0019171C" w:rsidRDefault="0019171C" w:rsidP="0019171C">
      <w:pPr>
        <w:shd w:val="clear" w:color="auto" w:fill="1E1E1E"/>
        <w:spacing w:after="240"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EC392D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CE9178"/>
          <w:sz w:val="18"/>
          <w:szCs w:val="18"/>
        </w:rPr>
        <w:t>'''Draws the body using a for loop'''</w:t>
      </w:r>
    </w:p>
    <w:p w14:paraId="3FE57E8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Body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t, scale):</w:t>
      </w:r>
    </w:p>
    <w:p w14:paraId="6234BA6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radius =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1BDF7FF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white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83E222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2B19ED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3287CE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34D2E2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62F0150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F64D59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A61CB7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4C8032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82EB8D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376656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01DE57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5F891B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BFA2B7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return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radius</w:t>
      </w:r>
    </w:p>
    <w:p w14:paraId="17631B6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501DF7D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CE9178"/>
          <w:sz w:val="18"/>
          <w:szCs w:val="18"/>
        </w:rPr>
        <w:t xml:space="preserve">'''Draws the face. I </w:t>
      </w:r>
      <w:proofErr w:type="spellStart"/>
      <w:r w:rsidRPr="0019171C">
        <w:rPr>
          <w:rFonts w:ascii="Menlo" w:eastAsia="Times New Roman" w:hAnsi="Menlo" w:cs="Menlo"/>
          <w:color w:val="CE9178"/>
          <w:sz w:val="18"/>
          <w:szCs w:val="18"/>
        </w:rPr>
        <w:t>seperated</w:t>
      </w:r>
      <w:proofErr w:type="spellEnd"/>
      <w:r w:rsidRPr="0019171C">
        <w:rPr>
          <w:rFonts w:ascii="Menlo" w:eastAsia="Times New Roman" w:hAnsi="Menlo" w:cs="Menlo"/>
          <w:color w:val="CE9178"/>
          <w:sz w:val="18"/>
          <w:szCs w:val="18"/>
        </w:rPr>
        <w:t xml:space="preserve"> it out a bit (not into </w:t>
      </w:r>
      <w:proofErr w:type="spellStart"/>
      <w:r w:rsidRPr="0019171C">
        <w:rPr>
          <w:rFonts w:ascii="Menlo" w:eastAsia="Times New Roman" w:hAnsi="Menlo" w:cs="Menlo"/>
          <w:color w:val="CE9178"/>
          <w:sz w:val="18"/>
          <w:szCs w:val="18"/>
        </w:rPr>
        <w:t>fucntions</w:t>
      </w:r>
      <w:proofErr w:type="spellEnd"/>
      <w:r w:rsidRPr="0019171C">
        <w:rPr>
          <w:rFonts w:ascii="Menlo" w:eastAsia="Times New Roman" w:hAnsi="Menlo" w:cs="Menlo"/>
          <w:color w:val="CE9178"/>
          <w:sz w:val="18"/>
          <w:szCs w:val="18"/>
        </w:rPr>
        <w:t xml:space="preserve">, to avoid having a lot of them) into </w:t>
      </w:r>
      <w:proofErr w:type="spellStart"/>
      <w:r w:rsidRPr="0019171C">
        <w:rPr>
          <w:rFonts w:ascii="Menlo" w:eastAsia="Times New Roman" w:hAnsi="Menlo" w:cs="Menlo"/>
          <w:color w:val="CE9178"/>
          <w:sz w:val="18"/>
          <w:szCs w:val="18"/>
        </w:rPr>
        <w:t>seperate</w:t>
      </w:r>
      <w:proofErr w:type="spellEnd"/>
      <w:r w:rsidRPr="0019171C">
        <w:rPr>
          <w:rFonts w:ascii="Menlo" w:eastAsia="Times New Roman" w:hAnsi="Menlo" w:cs="Menlo"/>
          <w:color w:val="CE9178"/>
          <w:sz w:val="18"/>
          <w:szCs w:val="18"/>
        </w:rPr>
        <w:t xml:space="preserve"> sections for the different parts of the face. Those sections will be annotated accordingly'''</w:t>
      </w:r>
    </w:p>
    <w:p w14:paraId="28BA7F6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Face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t, scale):</w:t>
      </w:r>
    </w:p>
    <w:p w14:paraId="15B73D8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'''Draws the smile'''</w:t>
      </w:r>
    </w:p>
    <w:p w14:paraId="31C0687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D738F5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54DEF3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69DEF42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94A9BC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black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E47AA1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range 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0E550B0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F95AB4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BD83CB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19E6A2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 )</w:t>
      </w:r>
    </w:p>
    <w:p w14:paraId="055A8DE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E02411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788D4D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==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175A3E1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C0D714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2ABF274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252A61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37BA64E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</w:p>
    <w:p w14:paraId="04BE7DC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AEC86E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EFF06B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8B1249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6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5ED5C92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A922F7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range 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6533A35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90E733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A679FD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46BA2D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 )</w:t>
      </w:r>
    </w:p>
    <w:p w14:paraId="7052101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740B00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7ADDCA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==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53F7B46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0D0F8A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4BDF4C8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0886DB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1CE559E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25B5A4C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'''Draws the nose'''</w:t>
      </w:r>
    </w:p>
    <w:p w14:paraId="447FBEF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3CEAF1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B1F4A7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A7873B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59FB63E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C3498D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8D9517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base =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341733B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height =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7929075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idelen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math.sqr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/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+ height *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60B967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597D81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orange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D4A2FD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21B2A0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idelen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726E70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A7953F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idelen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B969DC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0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C2F582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base)</w:t>
      </w:r>
    </w:p>
    <w:p w14:paraId="1F556BA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B104C0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2B405D6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'''Draws the eyes'''</w:t>
      </w:r>
    </w:p>
    <w:p w14:paraId="5F4C74F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black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32EF55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B865EB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CEBC1E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B7BBD8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152387E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F20FC1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F74A68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392623A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7335D0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88452F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6770D3B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E7797A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D00EE8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7CA9DD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314EB0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7489942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D04AA5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7081BF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D264B7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312AFC6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922279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</w:p>
    <w:p w14:paraId="0E56288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1A5D4D8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CE9178"/>
          <w:sz w:val="18"/>
          <w:szCs w:val="18"/>
        </w:rPr>
        <w:t>'''Draws the arms, with the fingers being at random angles'''</w:t>
      </w:r>
    </w:p>
    <w:p w14:paraId="087444B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Arms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t, scale,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, radius):</w:t>
      </w:r>
    </w:p>
    <w:p w14:paraId="6F7D8A1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width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3E28154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pencolor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brown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2C5658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9D4442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F4880A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0B7BC49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6315A0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4E57867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ECEB83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B7CAFF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arm =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6976E50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7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13E138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hand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57F891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8BB24E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E837AD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350BC06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EE006E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375B89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63654B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0D5BBEC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3B1AB4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204D9B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2F207B2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C203EF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C1C300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706B02A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452EFB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CC3B207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A9168E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771F56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9E1477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527E82A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A67415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4641BBE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2D29A4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476992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7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4DF09F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hand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B8E58E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EF50EF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A4B5E3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086B1B7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009346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C2CA95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6869387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7A8CAA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1727DA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04BFAA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2DDB202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A6E139F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BF39A3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B703FE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2C50F1A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853D1B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2A018F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2EB89C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hideturtle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110CE3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CC4E72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CE9178"/>
          <w:sz w:val="18"/>
          <w:szCs w:val="18"/>
        </w:rPr>
        <w:t xml:space="preserve">'''Draws a </w:t>
      </w:r>
      <w:proofErr w:type="spellStart"/>
      <w:r w:rsidRPr="0019171C">
        <w:rPr>
          <w:rFonts w:ascii="Menlo" w:eastAsia="Times New Roman" w:hAnsi="Menlo" w:cs="Menlo"/>
          <w:color w:val="CE9178"/>
          <w:sz w:val="18"/>
          <w:szCs w:val="18"/>
        </w:rPr>
        <w:t>lil</w:t>
      </w:r>
      <w:proofErr w:type="spellEnd"/>
      <w:r w:rsidRPr="0019171C">
        <w:rPr>
          <w:rFonts w:ascii="Menlo" w:eastAsia="Times New Roman" w:hAnsi="Menlo" w:cs="Menlo"/>
          <w:color w:val="CE9178"/>
          <w:sz w:val="18"/>
          <w:szCs w:val="18"/>
        </w:rPr>
        <w:t xml:space="preserve"> hat for him'''</w:t>
      </w:r>
    </w:p>
    <w:p w14:paraId="58E5B49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drawHat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t, scale, radius):</w:t>
      </w:r>
    </w:p>
    <w:p w14:paraId="7F4CE50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3FB534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19171C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1BB5951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025813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9DA664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A93A3F1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D0513B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black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6D2320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8D68C7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29D77B1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A9ABEC2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2D94ED4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56047C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19ADE4C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F2F419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12F45C1B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37E434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2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5DE737CE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A54CB35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72045CE9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C6D3A60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756545B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930A3AC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6A03D2D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9171C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FBBE496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563D129A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19171C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FFF7C0D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7470453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A7D9288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__name__ == </w:t>
      </w:r>
      <w:r w:rsidRPr="0019171C">
        <w:rPr>
          <w:rFonts w:ascii="Menlo" w:eastAsia="Times New Roman" w:hAnsi="Menlo" w:cs="Menlo"/>
          <w:color w:val="CE9178"/>
          <w:sz w:val="18"/>
          <w:szCs w:val="18"/>
        </w:rPr>
        <w:t>"__main__"</w:t>
      </w:r>
      <w:r w:rsidRPr="0019171C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4E6B55F4" w14:textId="77777777" w:rsidR="0019171C" w:rsidRPr="0019171C" w:rsidRDefault="0019171C" w:rsidP="0019171C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9171C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gramStart"/>
      <w:r w:rsidRPr="0019171C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19171C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C6AFB2F" w14:textId="464DE0C6" w:rsidR="0019171C" w:rsidRDefault="0019171C" w:rsidP="0019171C">
      <w:pPr>
        <w:pStyle w:val="Heading1"/>
        <w:rPr>
          <w:rFonts w:eastAsia="Times New Roman"/>
          <w:color w:val="8EAADB" w:themeColor="accent1" w:themeTint="99"/>
        </w:rPr>
      </w:pPr>
      <w:r w:rsidRPr="0019171C">
        <w:rPr>
          <w:rFonts w:eastAsia="Times New Roman"/>
          <w:color w:val="8EAADB" w:themeColor="accent1" w:themeTint="99"/>
        </w:rPr>
        <w:lastRenderedPageBreak/>
        <w:t>1.</w:t>
      </w:r>
      <w:r>
        <w:rPr>
          <w:rFonts w:eastAsia="Times New Roman"/>
          <w:color w:val="8EAADB" w:themeColor="accent1" w:themeTint="99"/>
        </w:rPr>
        <w:t xml:space="preserve"> </w:t>
      </w:r>
    </w:p>
    <w:p w14:paraId="28FCA7B5" w14:textId="77777777" w:rsidR="00CB402F" w:rsidRPr="00CB402F" w:rsidRDefault="00CB402F" w:rsidP="00CB402F">
      <w:pPr>
        <w:pStyle w:val="Heading1"/>
        <w:rPr>
          <w:rFonts w:eastAsia="Times New Roman"/>
          <w:color w:val="8EAADB" w:themeColor="accent1" w:themeTint="99"/>
        </w:rPr>
      </w:pPr>
      <w:r w:rsidRPr="00CB402F">
        <w:rPr>
          <w:rFonts w:eastAsia="Times New Roman"/>
          <w:color w:val="8EAADB" w:themeColor="accent1" w:themeTint="99"/>
        </w:rPr>
        <w:t xml:space="preserve">Enter a scale or press enter for default value: </w:t>
      </w:r>
    </w:p>
    <w:p w14:paraId="7FBA8A11" w14:textId="77777777" w:rsidR="00CB402F" w:rsidRPr="00CB402F" w:rsidRDefault="00CB402F" w:rsidP="00CB402F">
      <w:pPr>
        <w:pStyle w:val="Heading1"/>
        <w:rPr>
          <w:rFonts w:eastAsia="Times New Roman"/>
          <w:color w:val="8EAADB" w:themeColor="accent1" w:themeTint="99"/>
        </w:rPr>
      </w:pPr>
      <w:r w:rsidRPr="00CB402F">
        <w:rPr>
          <w:rFonts w:eastAsia="Times New Roman"/>
          <w:color w:val="8EAADB" w:themeColor="accent1" w:themeTint="99"/>
        </w:rPr>
        <w:t>Enter x coordinate: -50</w:t>
      </w:r>
    </w:p>
    <w:p w14:paraId="7E387CE6" w14:textId="7484062A" w:rsidR="0019171C" w:rsidRDefault="00CB402F" w:rsidP="00A02B3E">
      <w:pPr>
        <w:pStyle w:val="Heading1"/>
        <w:rPr>
          <w:rFonts w:eastAsia="Times New Roman"/>
          <w:color w:val="8EAADB" w:themeColor="accent1" w:themeTint="99"/>
        </w:rPr>
      </w:pPr>
      <w:r w:rsidRPr="00CB402F">
        <w:rPr>
          <w:rFonts w:eastAsia="Times New Roman"/>
          <w:color w:val="8EAADB" w:themeColor="accent1" w:themeTint="99"/>
        </w:rPr>
        <w:t>Enter y coordinate: -50</w:t>
      </w:r>
    </w:p>
    <w:p w14:paraId="20723875" w14:textId="07ED70D9" w:rsidR="00A02B3E" w:rsidRDefault="0019171C" w:rsidP="00A02B3E">
      <w:pPr>
        <w:pStyle w:val="Heading1"/>
        <w:rPr>
          <w:rFonts w:eastAsia="Times New Roman"/>
          <w:color w:val="8EAADB" w:themeColor="accent1" w:themeTint="99"/>
        </w:rPr>
      </w:pPr>
      <w:r>
        <w:rPr>
          <w:rFonts w:eastAsia="Times New Roman"/>
          <w:noProof/>
          <w:color w:val="4472C4" w:themeColor="accent1"/>
        </w:rPr>
        <w:drawing>
          <wp:inline distT="0" distB="0" distL="0" distR="0" wp14:anchorId="49783056" wp14:editId="676519DA">
            <wp:extent cx="3558258" cy="222391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7682" cy="223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EE46A" w14:textId="2492329A" w:rsidR="00CB402F" w:rsidRDefault="00CB402F" w:rsidP="00CB402F"/>
    <w:p w14:paraId="17AC0102" w14:textId="63542287" w:rsidR="00CB402F" w:rsidRDefault="00CB402F" w:rsidP="00CB402F">
      <w:r>
        <w:t>2.</w:t>
      </w:r>
    </w:p>
    <w:p w14:paraId="2DBD7BEC" w14:textId="5947CF45" w:rsidR="00CB402F" w:rsidRDefault="00CB402F" w:rsidP="00CB402F"/>
    <w:p w14:paraId="33637FE7" w14:textId="77777777" w:rsidR="00983B2B" w:rsidRDefault="00983B2B" w:rsidP="00983B2B">
      <w:r>
        <w:t>Enter a scale or press enter for default value: 2</w:t>
      </w:r>
    </w:p>
    <w:p w14:paraId="0B2E8123" w14:textId="77777777" w:rsidR="00983B2B" w:rsidRDefault="00983B2B" w:rsidP="00983B2B">
      <w:r>
        <w:t>Enter x coordinate: -200</w:t>
      </w:r>
    </w:p>
    <w:p w14:paraId="32E76F4C" w14:textId="7459D296" w:rsidR="00CB402F" w:rsidRDefault="00983B2B" w:rsidP="00983B2B">
      <w:r>
        <w:t>Enter y coordinate: -200</w:t>
      </w:r>
    </w:p>
    <w:p w14:paraId="34F0AC0B" w14:textId="1004FD0A" w:rsidR="00983B2B" w:rsidRDefault="00983B2B" w:rsidP="00983B2B"/>
    <w:p w14:paraId="2A6C1059" w14:textId="4AFF6541" w:rsidR="00490319" w:rsidRDefault="00983B2B" w:rsidP="00983B2B">
      <w:r>
        <w:rPr>
          <w:noProof/>
        </w:rPr>
        <w:drawing>
          <wp:inline distT="0" distB="0" distL="0" distR="0" wp14:anchorId="5867829D" wp14:editId="725CC8F9">
            <wp:extent cx="3287324" cy="2054578"/>
            <wp:effectExtent l="0" t="0" r="2540" b="3175"/>
            <wp:docPr id="23" name="Picture 23" descr="Diagram, 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shape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148" cy="2059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C4648" w14:textId="77777777" w:rsidR="00490319" w:rsidRDefault="00490319">
      <w:r>
        <w:br w:type="page"/>
      </w:r>
    </w:p>
    <w:p w14:paraId="28BF3921" w14:textId="1FB125EE" w:rsidR="00983B2B" w:rsidRDefault="00490319" w:rsidP="00490319">
      <w:pPr>
        <w:pStyle w:val="Heading1"/>
        <w:rPr>
          <w:color w:val="8EAADB" w:themeColor="accent1" w:themeTint="99"/>
        </w:rPr>
      </w:pPr>
      <w:r>
        <w:rPr>
          <w:color w:val="8EAADB" w:themeColor="accent1" w:themeTint="99"/>
        </w:rPr>
        <w:lastRenderedPageBreak/>
        <w:t>Exercise 5</w:t>
      </w:r>
    </w:p>
    <w:p w14:paraId="6A08DAD9" w14:textId="70C0AA4B" w:rsidR="00490319" w:rsidRDefault="00490319" w:rsidP="00490319"/>
    <w:p w14:paraId="5196727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a mystical, winter scene...'''</w:t>
      </w:r>
    </w:p>
    <w:p w14:paraId="13B3229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turtle</w:t>
      </w:r>
    </w:p>
    <w:p w14:paraId="5A43CEE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math</w:t>
      </w:r>
    </w:p>
    <w:p w14:paraId="7664728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import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random</w:t>
      </w:r>
    </w:p>
    <w:p w14:paraId="068A178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t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urtle.Turt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AB6881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7909F1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12343E8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'''Main function of program, gathers input before passing to </w:t>
      </w:r>
      <w:proofErr w:type="spellStart"/>
      <w:proofErr w:type="gram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winterScene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CE9178"/>
          <w:sz w:val="18"/>
          <w:szCs w:val="18"/>
        </w:rPr>
        <w:t>)'''</w:t>
      </w:r>
    </w:p>
    <w:p w14:paraId="7950711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1E0FD00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urtle.trace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FAC97C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scale =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nput(</w:t>
      </w:r>
      <w:proofErr w:type="gramEnd"/>
      <w:r w:rsidRPr="00490319">
        <w:rPr>
          <w:rFonts w:ascii="Menlo" w:eastAsia="Times New Roman" w:hAnsi="Menlo" w:cs="Menlo"/>
          <w:color w:val="CE9178"/>
          <w:sz w:val="18"/>
          <w:szCs w:val="18"/>
        </w:rPr>
        <w:t>"Enter a scale or press enter for default value: 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B48659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scale ==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/n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236E550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scale 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.0</w:t>
      </w:r>
    </w:p>
    <w:p w14:paraId="5AC1D60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593C792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scale = float(scale)</w:t>
      </w:r>
    </w:p>
    <w:p w14:paraId="00007FE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nt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input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Enter x coordinate: 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), int(input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Enter y coordinate: 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14:paraId="2E374CE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terScen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scale)</w:t>
      </w:r>
    </w:p>
    <w:p w14:paraId="1A8E3C8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urtle.don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DB4929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736836E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terScen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scale):</w:t>
      </w:r>
    </w:p>
    <w:p w14:paraId="000FB89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housesca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scal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</w:p>
    <w:p w14:paraId="7628CC1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Hous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housesca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62BB09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5230EC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CFB251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9CB992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30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72C07D2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D8D721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msca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scal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</w:p>
    <w:p w14:paraId="165FD0F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nowma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smsca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4E0C5C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E0F937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69A37E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55F0E0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8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6AAAFBF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C90F42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1FF2F8E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7425D2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sca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scal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.8</w:t>
      </w:r>
    </w:p>
    <w:p w14:paraId="57FC685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width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93C0D9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en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lack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FE29CA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Tre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tsca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3A1302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9C10E7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Trunk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sca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E543A2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print(</w:t>
      </w:r>
      <w:proofErr w:type="gramEnd"/>
      <w:r w:rsidRPr="00490319">
        <w:rPr>
          <w:rFonts w:ascii="Menlo" w:eastAsia="Times New Roman" w:hAnsi="Menlo" w:cs="Menlo"/>
          <w:color w:val="CE9178"/>
          <w:sz w:val="18"/>
          <w:szCs w:val="18"/>
        </w:rPr>
        <w:t>"Walking in a winter wonderland...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047C4F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C5CB0B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Handles all of the functions required to draw the house'''</w:t>
      </w:r>
    </w:p>
    <w:p w14:paraId="1AF44D0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lastRenderedPageBreak/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Hous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scale):</w:t>
      </w:r>
    </w:p>
    <w:p w14:paraId="293BB24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distance 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0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7233122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C4B48A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5F2E8E8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Roof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181E877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63ECEF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Window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1295EC0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C8CF21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Door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6630D1A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9E8817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7BC4F4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a square'''</w:t>
      </w:r>
    </w:p>
    <w:p w14:paraId="3E396F5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3C70562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CA7282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3BC73A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1FACACF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3E73A87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611B96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103D4F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2B0E6C3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roof of the house'''</w:t>
      </w:r>
    </w:p>
    <w:p w14:paraId="6359407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Roof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720AAC3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E7E4A9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DFF95A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011E41D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6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0D0212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B95C04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4AFE053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0E1C1BE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7663FF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8B177B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B49B6A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5F0764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a window. Filled in 4 major quadrants to replicate the Microsoft Windows logo as a fun gag'''</w:t>
      </w:r>
    </w:p>
    <w:p w14:paraId="34F6BE0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Window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78E45DB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distance /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6</w:t>
      </w:r>
    </w:p>
    <w:p w14:paraId="6BEC338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F80F02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089A74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BE29DC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FCC305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766567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/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</w:p>
    <w:p w14:paraId="7C10C2C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lue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A0CAC6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33DAA5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FBC2EF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163448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849A83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CC8364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red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7D62C6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E71A49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8C4DBE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335D21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2CA732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green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BB0B07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46E33B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2C2378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FD976F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7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4B670D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6131FF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yellow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6BD8A3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06B364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quar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windi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C0DBEF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663278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4EF2E5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56D0CAF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'''Draws the door and a handle and a circular </w:t>
      </w:r>
      <w:proofErr w:type="spell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knov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>'''</w:t>
      </w:r>
    </w:p>
    <w:p w14:paraId="2306608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Door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46B136B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78CDC0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distanc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7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1E0DDD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AAA716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7CCFAB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0DBA51C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FDF6A4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8FBECD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3BAF5C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673101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73CD22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3577B9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E2DEE2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316503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A1140F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2F58FC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(distance /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19AB06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66DF56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36B1FD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'''Handles the functions for drawing the snowman'''</w:t>
      </w:r>
    </w:p>
    <w:p w14:paraId="7FB07AC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Snowma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scale,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062122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D60676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66C659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radius =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Body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scale)</w:t>
      </w:r>
    </w:p>
    <w:p w14:paraId="7783078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Fac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scale)</w:t>
      </w:r>
    </w:p>
    <w:p w14:paraId="78C4E1E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41AE0D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630591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Hat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scale, radius)</w:t>
      </w:r>
    </w:p>
    <w:p w14:paraId="07D5CD8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03A5A2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9A2820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A6264C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BC0651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EF395C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Arm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scale,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radius)</w:t>
      </w:r>
    </w:p>
    <w:p w14:paraId="31C4B188" w14:textId="77777777" w:rsidR="00490319" w:rsidRPr="00490319" w:rsidRDefault="00490319" w:rsidP="00490319">
      <w:pPr>
        <w:shd w:val="clear" w:color="auto" w:fill="1E1E1E"/>
        <w:spacing w:after="240"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1DB6C8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body using a for loop'''</w:t>
      </w:r>
    </w:p>
    <w:p w14:paraId="39DF1A6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Body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scale):</w:t>
      </w:r>
    </w:p>
    <w:p w14:paraId="3F04FDC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radius 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3D8931C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white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3489C9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23ACA7F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1B3CD4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9D5DE0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7CB37AD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C7CBB8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833556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4603A1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AA07C5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9CFBBA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15DB9A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3A8DF7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090B15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retur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radius</w:t>
      </w:r>
    </w:p>
    <w:p w14:paraId="09F1294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03C9899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'''Draws the face. I </w:t>
      </w:r>
      <w:proofErr w:type="spell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seperated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 it out a bit (not into </w:t>
      </w:r>
      <w:proofErr w:type="spell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fucntions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, to avoid having a lot of them) into </w:t>
      </w:r>
      <w:proofErr w:type="spell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seperate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 sections for the different parts of the face. Those sections will be annotated accordingly'''</w:t>
      </w:r>
    </w:p>
    <w:p w14:paraId="65B06F4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Fac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scale):</w:t>
      </w:r>
    </w:p>
    <w:p w14:paraId="3CA9AF3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smile'''</w:t>
      </w:r>
    </w:p>
    <w:p w14:paraId="54B3A23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A627AD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F0F245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02F19A6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9BC82C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lack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FF2230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range 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273785E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817BD0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1BA8A4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C5846E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 )</w:t>
      </w:r>
    </w:p>
    <w:p w14:paraId="71A52AC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8667E0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EFE219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365AB30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0922CD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12CE26A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9AD3DD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5629456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8586F6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3B6032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8A4C9D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6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24E0E81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333CAA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range 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54F1AFB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6EF243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F4E6F2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F0A5AE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 )</w:t>
      </w:r>
    </w:p>
    <w:p w14:paraId="7B4ED4F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A4D01A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744B87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42645B9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F1A342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else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4B4E970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104B47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4C8D348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02497A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nose'''</w:t>
      </w:r>
    </w:p>
    <w:p w14:paraId="76D9AFA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833EA3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AAE00E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065501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69BF838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326FE0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9EC672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base 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3D3D17F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height 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6BCCE9F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idele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math.sqr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/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+ height *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F38B26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D1FDA4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orange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A05A19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51623B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idele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D64B38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B47A3D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idele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6658DF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0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103A67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base)</w:t>
      </w:r>
    </w:p>
    <w:p w14:paraId="6416722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C27431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19450D1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eyes'''</w:t>
      </w:r>
    </w:p>
    <w:p w14:paraId="0914E9E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lack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25D162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826F56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9A2906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C8B5BB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59499B0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7CDFDF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494C81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4ACC1E3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3AF653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AC9DA6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3CCC4D7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4C513A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790528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smilepo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6B9C80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03A771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0DF8D94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EB4136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D58CFA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323EC5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242EFDB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9C7C76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</w:p>
    <w:p w14:paraId="403941D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6F9F87E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arms, with the fingers being at random angles'''</w:t>
      </w:r>
    </w:p>
    <w:p w14:paraId="562DAEF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Arms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scale,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radius):</w:t>
      </w:r>
    </w:p>
    <w:p w14:paraId="319E11E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width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18225C8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en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rown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9459AE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E54C8F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5AF84E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098B4B0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FCAC1C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6078045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74C82A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4D3C5DB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arm 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</w:t>
      </w:r>
    </w:p>
    <w:p w14:paraId="1FE304E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7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33EDA5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hand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D4B3B0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A25872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CBF327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6E00FC9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6E8020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DA1BAA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0826DC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66BA9F0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0745FD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B8D4B5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6691189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768F84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1088D3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001E21E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F07EAE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DCC1C3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A62CF2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BB20A5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842CEF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260BD2F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EAA499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radius)</w:t>
      </w:r>
    </w:p>
    <w:p w14:paraId="55D7091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584974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AABD25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7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CB1F84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hand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28E820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01E1B7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0E11239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428F238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85303C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3C4CE4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602B0DC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EBB7E5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9EB295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D9E0F7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hand)</w:t>
      </w:r>
    </w:p>
    <w:p w14:paraId="73C4947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78138B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angle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5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36A362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CAB3B7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angle)</w:t>
      </w:r>
    </w:p>
    <w:p w14:paraId="00146BB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arm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A761E1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06CDF1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BB7B6E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11F04FD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'''Draws a </w:t>
      </w:r>
      <w:proofErr w:type="spell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lil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 hat for him'''</w:t>
      </w:r>
    </w:p>
    <w:p w14:paraId="4B341DC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Hat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scale, radius):</w:t>
      </w:r>
    </w:p>
    <w:p w14:paraId="2968703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6A56B3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30EB4C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63B39E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radius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928F81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3C21B1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895220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lack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C486CF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18A3A7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3EF2D50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4E364E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22A2D95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C77EBB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7F9BA06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0657B1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202FFBF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BE13D8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3B02D40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68D55A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271CCA1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681416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77B6C19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92EA2E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4D2BCC3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446F79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15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scale)</w:t>
      </w:r>
    </w:p>
    <w:p w14:paraId="5195DF0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D9A1B0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C0CF08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3774626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'''Handles the </w:t>
      </w:r>
      <w:proofErr w:type="spell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fucntions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 required to draw the tree'''</w:t>
      </w:r>
    </w:p>
    <w:p w14:paraId="06EFF0D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Tre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scale,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DF6753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32FC93E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EC2F09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distance = scal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0</w:t>
      </w:r>
    </w:p>
    <w:p w14:paraId="3794AB5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Triang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5D7F1F2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Or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distance)</w:t>
      </w:r>
    </w:p>
    <w:p w14:paraId="70DBB5A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7D472E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6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C48DA6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41EFEDD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distance /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</w:p>
    <w:p w14:paraId="2C837EE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7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BA8808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distance /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A5739E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8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F55D0C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distance /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A37250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Triang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70955DD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positio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D3E773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Or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distance)</w:t>
      </w:r>
    </w:p>
    <w:p w14:paraId="507179E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2C5DD6A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general 3 triangles required to make up the tree'''</w:t>
      </w:r>
    </w:p>
    <w:p w14:paraId="2701833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Triangle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0012A83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6CB653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23F80EF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green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E63ACA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0E2FA4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2EA8427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0809E24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E3AE04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3BC3614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56736F0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2576A67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ornaments in a pattern with random colors'''</w:t>
      </w:r>
    </w:p>
    <w:p w14:paraId="53DC53E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Orn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, distance):</w:t>
      </w:r>
    </w:p>
    <w:p w14:paraId="468AD13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56898CE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5EED31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distanc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.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625893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90D540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F5C621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362CAB6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CircleSet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6AB8897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lef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2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47DE45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goto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blc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CAE604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8AF9EB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4468AB0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lastRenderedPageBreak/>
        <w:t xml:space="preserve">'''Used by </w:t>
      </w:r>
      <w:proofErr w:type="spellStart"/>
      <w:proofErr w:type="gram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drawOrn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CE9178"/>
          <w:sz w:val="18"/>
          <w:szCs w:val="18"/>
        </w:rPr>
        <w:t xml:space="preserve">) to draw a "set" of </w:t>
      </w:r>
      <w:proofErr w:type="spellStart"/>
      <w:r w:rsidRPr="00490319">
        <w:rPr>
          <w:rFonts w:ascii="Menlo" w:eastAsia="Times New Roman" w:hAnsi="Menlo" w:cs="Menlo"/>
          <w:color w:val="CE9178"/>
          <w:sz w:val="18"/>
          <w:szCs w:val="18"/>
        </w:rPr>
        <w:t>cirlces</w:t>
      </w:r>
      <w:proofErr w:type="spellEnd"/>
      <w:r w:rsidRPr="00490319">
        <w:rPr>
          <w:rFonts w:ascii="Menlo" w:eastAsia="Times New Roman" w:hAnsi="Menlo" w:cs="Menlo"/>
          <w:color w:val="CE9178"/>
          <w:sz w:val="18"/>
          <w:szCs w:val="18"/>
        </w:rPr>
        <w:t>. Just makes it easier to draw a set of ornaments per triangle'''</w:t>
      </w:r>
    </w:p>
    <w:p w14:paraId="7E76B9A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CircleSet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:</w:t>
      </w:r>
    </w:p>
    <w:p w14:paraId="2BBD5B1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1A5D55C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pickColor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9AFAE6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distance /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33C1438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847B9A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color)</w:t>
      </w:r>
    </w:p>
    <w:p w14:paraId="12A9227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7D9B116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circle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(distanc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.04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0F894A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B6AE57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EF0EAA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</w:p>
    <w:p w14:paraId="2B67EBC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Picks a random color'''</w:t>
      </w:r>
    </w:p>
    <w:p w14:paraId="4CCC1D29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pickColor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4D8783C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num =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dom.randin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62D6AFD2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num =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6123FF4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lue"</w:t>
      </w:r>
    </w:p>
    <w:p w14:paraId="3D05278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569CD6"/>
          <w:sz w:val="18"/>
          <w:szCs w:val="18"/>
        </w:rPr>
        <w:t>elif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num =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09CA2CA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red"</w:t>
      </w:r>
    </w:p>
    <w:p w14:paraId="2C1ED40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569CD6"/>
          <w:sz w:val="18"/>
          <w:szCs w:val="18"/>
        </w:rPr>
        <w:t>elif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num ==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35B8416B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color =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yellow"</w:t>
      </w:r>
    </w:p>
    <w:p w14:paraId="78B286E6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retur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color</w:t>
      </w:r>
    </w:p>
    <w:p w14:paraId="73EE2E5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1375E66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CE9178"/>
          <w:sz w:val="18"/>
          <w:szCs w:val="18"/>
        </w:rPr>
        <w:t>'''Draws the tree trunk'''</w:t>
      </w:r>
    </w:p>
    <w:p w14:paraId="2D15BD7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drawTrunk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scale):</w:t>
      </w:r>
    </w:p>
    <w:p w14:paraId="3611435C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illcolor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brown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F51F9D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6E96EC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scal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0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3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44C072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distance = scal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100</w:t>
      </w:r>
    </w:p>
    <w:p w14:paraId="43BA95B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down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80D882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begin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_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6A2E479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setheading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0C7D67DE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for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i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490319">
        <w:rPr>
          <w:rFonts w:ascii="Menlo" w:eastAsia="Times New Roman" w:hAnsi="Menlo" w:cs="Menlo"/>
          <w:color w:val="569CD6"/>
          <w:sz w:val="18"/>
          <w:szCs w:val="18"/>
        </w:rPr>
        <w:t>in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range(</w:t>
      </w:r>
      <w:proofErr w:type="gramEnd"/>
      <w:r w:rsidRPr="00490319">
        <w:rPr>
          <w:rFonts w:ascii="Menlo" w:eastAsia="Times New Roman" w:hAnsi="Menlo" w:cs="Menlo"/>
          <w:color w:val="B5CEA8"/>
          <w:sz w:val="18"/>
          <w:szCs w:val="18"/>
        </w:rPr>
        <w:t>2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:</w:t>
      </w:r>
    </w:p>
    <w:p w14:paraId="4206545D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distance)</w:t>
      </w:r>
    </w:p>
    <w:p w14:paraId="07DF4DC7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1CB7848A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orward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distance * 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0.8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47647348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right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490319">
        <w:rPr>
          <w:rFonts w:ascii="Menlo" w:eastAsia="Times New Roman" w:hAnsi="Menlo" w:cs="Menlo"/>
          <w:color w:val="B5CEA8"/>
          <w:sz w:val="18"/>
          <w:szCs w:val="18"/>
        </w:rPr>
        <w:t>90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3A76021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end_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fill</w:t>
      </w:r>
      <w:proofErr w:type="spellEnd"/>
      <w:r w:rsidRPr="00490319">
        <w:rPr>
          <w:rFonts w:ascii="Menlo" w:eastAsia="Times New Roman" w:hAnsi="Menlo" w:cs="Menlo"/>
          <w:color w:val="D4D4D4"/>
          <w:sz w:val="18"/>
          <w:szCs w:val="18"/>
        </w:rPr>
        <w:t>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771FBD0F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t.up</w:t>
      </w:r>
      <w:proofErr w:type="spellEnd"/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()</w:t>
      </w:r>
    </w:p>
    <w:p w14:paraId="17A4D805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14:paraId="29FFFD20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569CD6"/>
          <w:sz w:val="18"/>
          <w:szCs w:val="18"/>
        </w:rPr>
        <w:t>if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__name__ == </w:t>
      </w:r>
      <w:r w:rsidRPr="00490319">
        <w:rPr>
          <w:rFonts w:ascii="Menlo" w:eastAsia="Times New Roman" w:hAnsi="Menlo" w:cs="Menlo"/>
          <w:color w:val="CE9178"/>
          <w:sz w:val="18"/>
          <w:szCs w:val="18"/>
        </w:rPr>
        <w:t>"__main__"</w:t>
      </w:r>
      <w:r w:rsidRPr="00490319">
        <w:rPr>
          <w:rFonts w:ascii="Menlo" w:eastAsia="Times New Roman" w:hAnsi="Menlo" w:cs="Menlo"/>
          <w:color w:val="D4D4D4"/>
          <w:sz w:val="18"/>
          <w:szCs w:val="18"/>
        </w:rPr>
        <w:t>:</w:t>
      </w:r>
    </w:p>
    <w:p w14:paraId="5C9E8F23" w14:textId="77777777" w:rsidR="00490319" w:rsidRPr="00490319" w:rsidRDefault="00490319" w:rsidP="0049031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49031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proofErr w:type="gramStart"/>
      <w:r w:rsidRPr="00490319">
        <w:rPr>
          <w:rFonts w:ascii="Menlo" w:eastAsia="Times New Roman" w:hAnsi="Menlo" w:cs="Menlo"/>
          <w:color w:val="D4D4D4"/>
          <w:sz w:val="18"/>
          <w:szCs w:val="18"/>
        </w:rPr>
        <w:t>main(</w:t>
      </w:r>
      <w:proofErr w:type="gramEnd"/>
      <w:r w:rsidRPr="0049031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14:paraId="2A51FBEE" w14:textId="2256CDC0" w:rsidR="00490319" w:rsidRDefault="00490319">
      <w:r>
        <w:br w:type="page"/>
      </w:r>
    </w:p>
    <w:p w14:paraId="54A00F04" w14:textId="77777777" w:rsidR="00A91992" w:rsidRDefault="00A91992" w:rsidP="00A91992">
      <w:r>
        <w:lastRenderedPageBreak/>
        <w:t>1.</w:t>
      </w:r>
    </w:p>
    <w:p w14:paraId="1E777C78" w14:textId="1F9FE850" w:rsidR="00A91992" w:rsidRDefault="00A91992" w:rsidP="00A91992">
      <w:r>
        <w:t xml:space="preserve">Enter a scale or press enter for default value: </w:t>
      </w:r>
    </w:p>
    <w:p w14:paraId="68EEB73F" w14:textId="77777777" w:rsidR="00A91992" w:rsidRDefault="00A91992" w:rsidP="00A91992">
      <w:r>
        <w:t>Enter x coordinate: -300</w:t>
      </w:r>
    </w:p>
    <w:p w14:paraId="28F8D9CF" w14:textId="77777777" w:rsidR="00A91992" w:rsidRDefault="00A91992" w:rsidP="00A91992">
      <w:r>
        <w:t>Enter y coordinate: -300</w:t>
      </w:r>
    </w:p>
    <w:p w14:paraId="7720112B" w14:textId="1B6CF102" w:rsidR="00490319" w:rsidRDefault="00A91992" w:rsidP="00A91992">
      <w:r>
        <w:t>Walking in a winter wonderland...</w:t>
      </w:r>
    </w:p>
    <w:p w14:paraId="3D66AA6D" w14:textId="26A4E321" w:rsidR="00A91992" w:rsidRDefault="00A91992" w:rsidP="00A91992"/>
    <w:p w14:paraId="1EAA2010" w14:textId="221734FD" w:rsidR="00A91992" w:rsidRDefault="00825562" w:rsidP="00A91992">
      <w:r>
        <w:rPr>
          <w:noProof/>
        </w:rPr>
        <w:drawing>
          <wp:inline distT="0" distB="0" distL="0" distR="0" wp14:anchorId="44D35876" wp14:editId="003F93D6">
            <wp:extent cx="3793067" cy="2370667"/>
            <wp:effectExtent l="0" t="0" r="4445" b="4445"/>
            <wp:docPr id="24" name="Picture 2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Shape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3695" cy="23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88E62" w14:textId="00791F9E" w:rsidR="00825562" w:rsidRDefault="00825562" w:rsidP="00A91992"/>
    <w:p w14:paraId="41BE9244" w14:textId="77777777" w:rsidR="00502F50" w:rsidRDefault="00502F50" w:rsidP="00A91992"/>
    <w:p w14:paraId="1CFC6EE9" w14:textId="02281052" w:rsidR="00502F50" w:rsidRDefault="00825562" w:rsidP="00A91992">
      <w:r>
        <w:t>2.</w:t>
      </w:r>
    </w:p>
    <w:p w14:paraId="63034CE9" w14:textId="77777777" w:rsidR="00502F50" w:rsidRDefault="00502F50" w:rsidP="00502F50">
      <w:r>
        <w:t>Enter a scale or press enter for default value: 2</w:t>
      </w:r>
    </w:p>
    <w:p w14:paraId="10AA7F22" w14:textId="77777777" w:rsidR="00502F50" w:rsidRDefault="00502F50" w:rsidP="00502F50">
      <w:r>
        <w:t>Enter x coordinate: -400</w:t>
      </w:r>
    </w:p>
    <w:p w14:paraId="77DBF1D2" w14:textId="77777777" w:rsidR="00502F50" w:rsidRDefault="00502F50" w:rsidP="00502F50">
      <w:r>
        <w:t>Enter y coordinate: -400</w:t>
      </w:r>
    </w:p>
    <w:p w14:paraId="3F56CE21" w14:textId="4BD90784" w:rsidR="00502F50" w:rsidRDefault="00502F50" w:rsidP="00502F50">
      <w:r>
        <w:t>Walking in a winter wonderland...</w:t>
      </w:r>
    </w:p>
    <w:p w14:paraId="208C3315" w14:textId="10A96635" w:rsidR="00825562" w:rsidRPr="00490319" w:rsidRDefault="00502F50" w:rsidP="00A91992">
      <w:r>
        <w:rPr>
          <w:noProof/>
        </w:rPr>
        <w:drawing>
          <wp:inline distT="0" distB="0" distL="0" distR="0" wp14:anchorId="4DC2ADA2" wp14:editId="3F3C1EDF">
            <wp:extent cx="3792855" cy="2370535"/>
            <wp:effectExtent l="0" t="0" r="4445" b="4445"/>
            <wp:docPr id="25" name="Picture 25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Shape, square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045" cy="2385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5562" w:rsidRPr="0049031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96D26" w14:textId="77777777" w:rsidR="005368AE" w:rsidRDefault="005368AE" w:rsidP="00E71AC7">
      <w:r>
        <w:separator/>
      </w:r>
    </w:p>
  </w:endnote>
  <w:endnote w:type="continuationSeparator" w:id="0">
    <w:p w14:paraId="75A1766F" w14:textId="77777777" w:rsidR="005368AE" w:rsidRDefault="005368AE" w:rsidP="00E71A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7BABB" w14:textId="77777777" w:rsidR="00E71AC7" w:rsidRDefault="00E71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B36B0" w14:textId="77777777" w:rsidR="00E71AC7" w:rsidRDefault="00E71A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1F0E7" w14:textId="77777777" w:rsidR="00E71AC7" w:rsidRDefault="00E71A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167EB" w14:textId="77777777" w:rsidR="005368AE" w:rsidRDefault="005368AE" w:rsidP="00E71AC7">
      <w:r>
        <w:separator/>
      </w:r>
    </w:p>
  </w:footnote>
  <w:footnote w:type="continuationSeparator" w:id="0">
    <w:p w14:paraId="70558F9D" w14:textId="77777777" w:rsidR="005368AE" w:rsidRDefault="005368AE" w:rsidP="00E71A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9E7CA" w14:textId="77777777" w:rsidR="00E71AC7" w:rsidRDefault="00E71A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5039" w14:textId="77777777" w:rsidR="00E71AC7" w:rsidRDefault="00E71A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B63B2" w14:textId="77777777" w:rsidR="00E71AC7" w:rsidRDefault="00E71A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75140B"/>
    <w:multiLevelType w:val="hybridMultilevel"/>
    <w:tmpl w:val="80C0A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412EC1"/>
    <w:multiLevelType w:val="hybridMultilevel"/>
    <w:tmpl w:val="304EA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B706BD"/>
    <w:multiLevelType w:val="hybridMultilevel"/>
    <w:tmpl w:val="B8868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E3MDc0NjU3tjBU0lEKTi0uzszPAykwrAUALx2oGiwAAAA="/>
  </w:docVars>
  <w:rsids>
    <w:rsidRoot w:val="00E71AC7"/>
    <w:rsid w:val="00000932"/>
    <w:rsid w:val="000114F7"/>
    <w:rsid w:val="00027C8C"/>
    <w:rsid w:val="00074991"/>
    <w:rsid w:val="000A3F03"/>
    <w:rsid w:val="000F5D7C"/>
    <w:rsid w:val="0019171C"/>
    <w:rsid w:val="0019768B"/>
    <w:rsid w:val="001C52F9"/>
    <w:rsid w:val="00203710"/>
    <w:rsid w:val="002224A4"/>
    <w:rsid w:val="00230714"/>
    <w:rsid w:val="002A06C2"/>
    <w:rsid w:val="002C6F35"/>
    <w:rsid w:val="00327278"/>
    <w:rsid w:val="003334E1"/>
    <w:rsid w:val="003D2749"/>
    <w:rsid w:val="003E2ED9"/>
    <w:rsid w:val="00461EA0"/>
    <w:rsid w:val="00490319"/>
    <w:rsid w:val="004F752B"/>
    <w:rsid w:val="00502F50"/>
    <w:rsid w:val="005368AE"/>
    <w:rsid w:val="00541C14"/>
    <w:rsid w:val="0055179E"/>
    <w:rsid w:val="00554BD1"/>
    <w:rsid w:val="005D28D9"/>
    <w:rsid w:val="00600B2B"/>
    <w:rsid w:val="00637049"/>
    <w:rsid w:val="00673ADA"/>
    <w:rsid w:val="00691D58"/>
    <w:rsid w:val="006C3270"/>
    <w:rsid w:val="0073223D"/>
    <w:rsid w:val="007379D7"/>
    <w:rsid w:val="0078295F"/>
    <w:rsid w:val="00825562"/>
    <w:rsid w:val="008A52CA"/>
    <w:rsid w:val="008D28FB"/>
    <w:rsid w:val="00983B2B"/>
    <w:rsid w:val="009A08AB"/>
    <w:rsid w:val="009E2924"/>
    <w:rsid w:val="00A02B3E"/>
    <w:rsid w:val="00A11239"/>
    <w:rsid w:val="00A47878"/>
    <w:rsid w:val="00A91992"/>
    <w:rsid w:val="00AB1545"/>
    <w:rsid w:val="00B91FE9"/>
    <w:rsid w:val="00BB273C"/>
    <w:rsid w:val="00BD1CD5"/>
    <w:rsid w:val="00BE4202"/>
    <w:rsid w:val="00C22DF1"/>
    <w:rsid w:val="00C80322"/>
    <w:rsid w:val="00CB402F"/>
    <w:rsid w:val="00CC0529"/>
    <w:rsid w:val="00CE64EA"/>
    <w:rsid w:val="00D90273"/>
    <w:rsid w:val="00D91790"/>
    <w:rsid w:val="00E67857"/>
    <w:rsid w:val="00E71AC7"/>
    <w:rsid w:val="00EC133B"/>
    <w:rsid w:val="00EF74BF"/>
    <w:rsid w:val="00F035D4"/>
    <w:rsid w:val="00FC3231"/>
    <w:rsid w:val="00FF6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E7716E"/>
  <w15:chartTrackingRefBased/>
  <w15:docId w15:val="{911F9589-FD92-EC46-BE86-8D03EF615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27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1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1AC7"/>
  </w:style>
  <w:style w:type="paragraph" w:styleId="Footer">
    <w:name w:val="footer"/>
    <w:basedOn w:val="Normal"/>
    <w:link w:val="FooterChar"/>
    <w:uiPriority w:val="99"/>
    <w:unhideWhenUsed/>
    <w:rsid w:val="00E71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1AC7"/>
  </w:style>
  <w:style w:type="character" w:customStyle="1" w:styleId="Heading1Char">
    <w:name w:val="Heading 1 Char"/>
    <w:basedOn w:val="DefaultParagraphFont"/>
    <w:link w:val="Heading1"/>
    <w:uiPriority w:val="9"/>
    <w:rsid w:val="00BB27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79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6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8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7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2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0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9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7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5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4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7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7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2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3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3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09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6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0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3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8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7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1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2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4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9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4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2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2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9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2</Pages>
  <Words>3564</Words>
  <Characters>20321</Characters>
  <Application>Microsoft Office Word</Application>
  <DocSecurity>0</DocSecurity>
  <Lines>169</Lines>
  <Paragraphs>47</Paragraphs>
  <ScaleCrop>false</ScaleCrop>
  <Company/>
  <LinksUpToDate>false</LinksUpToDate>
  <CharactersWithSpaces>2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Nichols</dc:creator>
  <cp:keywords/>
  <dc:description/>
  <cp:lastModifiedBy>Nichols, Zachary D</cp:lastModifiedBy>
  <cp:revision>60</cp:revision>
  <dcterms:created xsi:type="dcterms:W3CDTF">2022-01-12T16:10:00Z</dcterms:created>
  <dcterms:modified xsi:type="dcterms:W3CDTF">2022-01-21T18:09:00Z</dcterms:modified>
</cp:coreProperties>
</file>